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BF1E80" w14:textId="77777777" w:rsidR="003A2425" w:rsidRDefault="003A2425" w:rsidP="003A2425">
      <w:pPr>
        <w:rPr>
          <w:rFonts w:ascii="Arial" w:hAnsi="Arial" w:cs="Arial"/>
          <w:color w:val="222222"/>
          <w:shd w:val="clear" w:color="auto" w:fill="FFFFFF"/>
        </w:rPr>
      </w:pPr>
      <w:r w:rsidRPr="004144C9">
        <w:rPr>
          <w:rFonts w:ascii="Times New Roman" w:hAnsi="Times New Roman" w:cs="Times New Roman"/>
          <w:b/>
          <w:color w:val="222222"/>
          <w:shd w:val="clear" w:color="auto" w:fill="FFFFFF"/>
        </w:rPr>
        <w:t>The association</w:t>
      </w:r>
      <w:bookmarkStart w:id="0" w:name="_GoBack"/>
      <w:bookmarkEnd w:id="0"/>
      <w:r w:rsidRPr="004144C9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 between inflammatory and oxidative stress biomarkers and plasma metabolites in an occupational longitudinal analysis</w:t>
      </w:r>
      <w:r w:rsidR="005156B5" w:rsidRPr="004144C9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 in healthy male workers</w:t>
      </w:r>
      <w:r>
        <w:rPr>
          <w:rFonts w:ascii="Arial" w:hAnsi="Arial" w:cs="Arial"/>
          <w:color w:val="222222"/>
        </w:rPr>
        <w:br/>
      </w:r>
    </w:p>
    <w:p w14:paraId="6F01F6A7" w14:textId="77777777" w:rsidR="004144C9" w:rsidRPr="004144C9" w:rsidRDefault="004144C9" w:rsidP="003A2425">
      <w:pPr>
        <w:rPr>
          <w:rFonts w:ascii="Times New Roman" w:hAnsi="Times New Roman" w:cs="Times New Roman"/>
          <w:b/>
          <w:color w:val="222222"/>
          <w:shd w:val="clear" w:color="auto" w:fill="FFFFFF"/>
        </w:rPr>
      </w:pPr>
      <w:r w:rsidRPr="004144C9">
        <w:rPr>
          <w:rFonts w:ascii="Times New Roman" w:hAnsi="Times New Roman" w:cs="Times New Roman"/>
          <w:b/>
          <w:color w:val="222222"/>
          <w:shd w:val="clear" w:color="auto" w:fill="FFFFFF"/>
        </w:rPr>
        <w:t>Supplementary Materials</w:t>
      </w:r>
    </w:p>
    <w:p w14:paraId="39606313" w14:textId="77777777" w:rsidR="003A2425" w:rsidRDefault="003A2425" w:rsidP="003A2425">
      <w:pPr>
        <w:rPr>
          <w:rFonts w:ascii="Arial" w:hAnsi="Arial" w:cs="Arial"/>
          <w:color w:val="222222"/>
          <w:shd w:val="clear" w:color="auto" w:fill="FFFFFF"/>
        </w:rPr>
      </w:pPr>
    </w:p>
    <w:p w14:paraId="41C593DD" w14:textId="77777777" w:rsidR="003A2425" w:rsidRDefault="003A2425" w:rsidP="003A2425">
      <w:pPr>
        <w:pStyle w:val="Heading2"/>
        <w:rPr>
          <w:rStyle w:val="None"/>
          <w:rFonts w:ascii="Times New Roman" w:eastAsia="Times New Roman" w:hAnsi="Times New Roman" w:cs="Times New Roman"/>
        </w:rPr>
      </w:pPr>
      <w:r>
        <w:rPr>
          <w:rStyle w:val="None"/>
          <w:rFonts w:ascii="Times New Roman" w:hAnsi="Times New Roman"/>
        </w:rPr>
        <w:t>Supplementary Table 1. The profile of urinary and plasma inflammatory biomarkers repeated measurements (529 observations).</w:t>
      </w:r>
    </w:p>
    <w:tbl>
      <w:tblPr>
        <w:tblW w:w="9359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632"/>
        <w:gridCol w:w="626"/>
        <w:gridCol w:w="718"/>
        <w:gridCol w:w="777"/>
        <w:gridCol w:w="1019"/>
        <w:gridCol w:w="718"/>
        <w:gridCol w:w="900"/>
        <w:gridCol w:w="969"/>
      </w:tblGrid>
      <w:tr w:rsidR="003A2425" w14:paraId="17A63586" w14:textId="77777777" w:rsidTr="00DD3566">
        <w:trPr>
          <w:trHeight w:val="402"/>
        </w:trPr>
        <w:tc>
          <w:tcPr>
            <w:tcW w:w="36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C65575" w14:textId="77777777" w:rsidR="003A2425" w:rsidRDefault="003A2425" w:rsidP="00DD3566"/>
        </w:tc>
        <w:tc>
          <w:tcPr>
            <w:tcW w:w="62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C950FA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Min</w:t>
            </w:r>
          </w:p>
        </w:tc>
        <w:tc>
          <w:tcPr>
            <w:tcW w:w="71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34811B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 xml:space="preserve">25th </w:t>
            </w:r>
          </w:p>
        </w:tc>
        <w:tc>
          <w:tcPr>
            <w:tcW w:w="7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49AD12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Median</w:t>
            </w:r>
          </w:p>
        </w:tc>
        <w:tc>
          <w:tcPr>
            <w:tcW w:w="101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815138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Mean</w:t>
            </w:r>
          </w:p>
        </w:tc>
        <w:tc>
          <w:tcPr>
            <w:tcW w:w="71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15CEB2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75th</w:t>
            </w:r>
          </w:p>
        </w:tc>
        <w:tc>
          <w:tcPr>
            <w:tcW w:w="9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77E85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Max</w:t>
            </w:r>
          </w:p>
        </w:tc>
        <w:tc>
          <w:tcPr>
            <w:tcW w:w="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AD97D2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N_missing</w:t>
            </w:r>
          </w:p>
        </w:tc>
      </w:tr>
      <w:tr w:rsidR="003A2425" w14:paraId="3DFB0B71" w14:textId="77777777" w:rsidTr="00DD3566">
        <w:trPr>
          <w:trHeight w:val="207"/>
        </w:trPr>
        <w:tc>
          <w:tcPr>
            <w:tcW w:w="363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600E2D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U-8-OHdG (ng/mg-creatinine)</w:t>
            </w:r>
          </w:p>
        </w:tc>
        <w:tc>
          <w:tcPr>
            <w:tcW w:w="62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60CAC8A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4.5</w:t>
            </w:r>
          </w:p>
        </w:tc>
        <w:tc>
          <w:tcPr>
            <w:tcW w:w="71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F43FBF4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7.4</w:t>
            </w:r>
          </w:p>
        </w:tc>
        <w:tc>
          <w:tcPr>
            <w:tcW w:w="77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E25A6F7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3.5</w:t>
            </w:r>
          </w:p>
        </w:tc>
        <w:tc>
          <w:tcPr>
            <w:tcW w:w="101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5833E15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4.1</w:t>
            </w:r>
          </w:p>
        </w:tc>
        <w:tc>
          <w:tcPr>
            <w:tcW w:w="71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6F151EC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9.6</w:t>
            </w:r>
          </w:p>
        </w:tc>
        <w:tc>
          <w:tcPr>
            <w:tcW w:w="90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2E0773E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63.5</w:t>
            </w:r>
          </w:p>
        </w:tc>
        <w:tc>
          <w:tcPr>
            <w:tcW w:w="96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84B5B51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81</w:t>
            </w:r>
          </w:p>
        </w:tc>
      </w:tr>
      <w:tr w:rsidR="003A2425" w14:paraId="57C7F898" w14:textId="77777777" w:rsidTr="00DD3566">
        <w:trPr>
          <w:trHeight w:val="212"/>
        </w:trPr>
        <w:tc>
          <w:tcPr>
            <w:tcW w:w="3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2BFCC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U-8-isoprostane (pg/mg-creatinine)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5B4D578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346.4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56E26B2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069.1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DCF6D27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639.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99B5FFD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892.5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8BE3942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380.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4A79CB4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0028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D336575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63</w:t>
            </w:r>
          </w:p>
        </w:tc>
      </w:tr>
      <w:tr w:rsidR="003A2425" w14:paraId="438FE0EC" w14:textId="77777777" w:rsidTr="00DD3566">
        <w:trPr>
          <w:trHeight w:val="412"/>
        </w:trPr>
        <w:tc>
          <w:tcPr>
            <w:tcW w:w="3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8B6D0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Plasma C-Reactive Protein (CRP) Conc. (ng/mL)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6AA0A00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0.6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44E83EE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846.1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3282ACF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034.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6FF2FE0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4083.3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6DC74B2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5282.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275C613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67438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B3CB8F1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</w:t>
            </w:r>
          </w:p>
        </w:tc>
      </w:tr>
      <w:tr w:rsidR="003A2425" w14:paraId="1816FEA7" w14:textId="77777777" w:rsidTr="00DD3566">
        <w:trPr>
          <w:trHeight w:val="412"/>
        </w:trPr>
        <w:tc>
          <w:tcPr>
            <w:tcW w:w="3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B4A2BE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Plasma Serum Amyloid A (SAA) Conc. (ng/mL)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9D400CF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.1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52FB801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472.3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2B2CEAE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700.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0AFA904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5648.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DF3B856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5299.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9F38E13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01898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F9E545C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</w:t>
            </w:r>
          </w:p>
        </w:tc>
      </w:tr>
      <w:tr w:rsidR="003A2425" w14:paraId="634EE49B" w14:textId="77777777" w:rsidTr="00DD3566">
        <w:trPr>
          <w:trHeight w:val="212"/>
        </w:trPr>
        <w:tc>
          <w:tcPr>
            <w:tcW w:w="3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340D1B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  <w:lang w:val="es-ES_tradnl"/>
              </w:rPr>
              <w:t>Plasma sICAM-1 Conc. (ng/mL)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8E7A6BD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0.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9F48A02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68.4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55F578D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322.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5AE9A7C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338.3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6694DDA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406.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0DC96FC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287.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99925E0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</w:t>
            </w:r>
          </w:p>
        </w:tc>
      </w:tr>
      <w:tr w:rsidR="003A2425" w14:paraId="0D26F8C8" w14:textId="77777777" w:rsidTr="00DD3566">
        <w:trPr>
          <w:trHeight w:val="212"/>
        </w:trPr>
        <w:tc>
          <w:tcPr>
            <w:tcW w:w="3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A4ED2A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  <w:lang w:val="es-ES_tradnl"/>
              </w:rPr>
              <w:t>Plasma sVCAM-1 Conc. (ng/mL)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62B62D0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0.3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97A9762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411.7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F0E71EE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521.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8357D73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530.5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71A4AEB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629.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6B8DE4F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516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D35345F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</w:t>
            </w:r>
          </w:p>
        </w:tc>
      </w:tr>
      <w:tr w:rsidR="003A2425" w14:paraId="25887F8C" w14:textId="77777777" w:rsidTr="00DD3566">
        <w:trPr>
          <w:trHeight w:val="212"/>
        </w:trPr>
        <w:tc>
          <w:tcPr>
            <w:tcW w:w="3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22C316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  <w:lang w:val="es-ES_tradnl"/>
              </w:rPr>
              <w:t>Plasma Interleukin-1 (IL-1</w:t>
            </w:r>
            <w:r>
              <w:rPr>
                <w:rStyle w:val="None"/>
                <w:rFonts w:ascii="Times New Roman" w:hAnsi="Times New Roman"/>
                <w:sz w:val="18"/>
                <w:szCs w:val="18"/>
              </w:rPr>
              <w:t>β</w:t>
            </w:r>
            <w:r>
              <w:rPr>
                <w:rStyle w:val="None"/>
                <w:rFonts w:ascii="Times New Roman" w:hAnsi="Times New Roman"/>
                <w:sz w:val="18"/>
                <w:szCs w:val="18"/>
                <w:lang w:val="es-ES_tradnl"/>
              </w:rPr>
              <w:t xml:space="preserve">) Conc. </w:t>
            </w:r>
            <w:r>
              <w:rPr>
                <w:rStyle w:val="None"/>
                <w:rFonts w:ascii="Times New Roman" w:hAnsi="Times New Roman"/>
                <w:sz w:val="18"/>
                <w:szCs w:val="18"/>
              </w:rPr>
              <w:t>(pg/mL)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FA2DFD5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0.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671DB19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0.0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8EF3D80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0.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D173529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.9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E5F41AF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.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7679D9B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93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D1624A5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</w:t>
            </w:r>
          </w:p>
        </w:tc>
      </w:tr>
      <w:tr w:rsidR="003A2425" w14:paraId="4532E24C" w14:textId="77777777" w:rsidTr="00DD3566">
        <w:trPr>
          <w:trHeight w:val="212"/>
        </w:trPr>
        <w:tc>
          <w:tcPr>
            <w:tcW w:w="3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91DAC8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  <w:lang w:val="es-ES_tradnl"/>
              </w:rPr>
              <w:t>Plasma Interleukin-2 (IL-2) Conc. (pg/mL)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682D19E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0.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3B085A0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0.9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6030770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.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D415C5B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3.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F80F4E2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3.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13F7C9D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32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B9C45E9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</w:t>
            </w:r>
          </w:p>
        </w:tc>
      </w:tr>
      <w:tr w:rsidR="003A2425" w14:paraId="7FD7C7AA" w14:textId="77777777" w:rsidTr="00DD3566">
        <w:trPr>
          <w:trHeight w:val="212"/>
        </w:trPr>
        <w:tc>
          <w:tcPr>
            <w:tcW w:w="3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20519B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  <w:lang w:val="es-ES_tradnl"/>
              </w:rPr>
              <w:t>Plasma Interleukin-6 (IL-6) Conc. (pg/mL)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EE7728A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.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021D9B2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4.0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DA95909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2.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4C959CE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66.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B86FBC5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34.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475766D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7021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94D26D6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</w:t>
            </w:r>
          </w:p>
        </w:tc>
      </w:tr>
      <w:tr w:rsidR="003A2425" w14:paraId="7254EDA6" w14:textId="77777777" w:rsidTr="00DD3566">
        <w:trPr>
          <w:trHeight w:val="212"/>
        </w:trPr>
        <w:tc>
          <w:tcPr>
            <w:tcW w:w="3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13C27E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  <w:lang w:val="es-ES_tradnl"/>
              </w:rPr>
              <w:t>Plasma Interleukin-8 (IL-8) Conc. (pg/mL)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5190775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.7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C3FE95F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1.4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AE8C17E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5.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E53F2C3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8.9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5950393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0.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0B6E4FC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75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37B756F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</w:t>
            </w:r>
          </w:p>
        </w:tc>
      </w:tr>
      <w:tr w:rsidR="003A2425" w14:paraId="65331010" w14:textId="77777777" w:rsidTr="00DD3566">
        <w:trPr>
          <w:trHeight w:val="212"/>
        </w:trPr>
        <w:tc>
          <w:tcPr>
            <w:tcW w:w="3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2E00B3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  <w:lang w:val="es-ES_tradnl"/>
              </w:rPr>
              <w:t>Plasma Interleukin-10 (IL-10) Conc. (pg/mL)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2DDB58E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0.6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E8B0351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4.4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60B287E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6.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51D6388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8.9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380389D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9.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908C191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14.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FF6AC0B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</w:t>
            </w:r>
          </w:p>
        </w:tc>
      </w:tr>
      <w:tr w:rsidR="003A2425" w14:paraId="206DCA33" w14:textId="77777777" w:rsidTr="00DD3566">
        <w:trPr>
          <w:trHeight w:val="212"/>
        </w:trPr>
        <w:tc>
          <w:tcPr>
            <w:tcW w:w="3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FC2F91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  <w:lang w:val="es-ES_tradnl"/>
              </w:rPr>
              <w:t>Plasma TNF-</w:t>
            </w:r>
            <w:r>
              <w:rPr>
                <w:rStyle w:val="None"/>
                <w:rFonts w:ascii="Times New Roman" w:hAnsi="Times New Roman"/>
                <w:sz w:val="18"/>
                <w:szCs w:val="18"/>
              </w:rPr>
              <w:t>α</w:t>
            </w:r>
            <w:r>
              <w:rPr>
                <w:rStyle w:val="None"/>
                <w:rFonts w:ascii="Times New Roman" w:hAnsi="Times New Roman"/>
                <w:sz w:val="18"/>
                <w:szCs w:val="18"/>
                <w:lang w:val="es-ES_tradnl"/>
              </w:rPr>
              <w:t xml:space="preserve"> (pg/mL)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FB9D43F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.5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710576B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8.1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8F6783E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0.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26FAA3A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7.9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0E26CC0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3.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973015B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882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C07C06D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</w:t>
            </w:r>
          </w:p>
        </w:tc>
      </w:tr>
      <w:tr w:rsidR="003A2425" w14:paraId="7A0EC615" w14:textId="77777777" w:rsidTr="00DD3566">
        <w:trPr>
          <w:trHeight w:val="207"/>
        </w:trPr>
        <w:tc>
          <w:tcPr>
            <w:tcW w:w="363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F2CDA3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  <w:lang w:val="es-ES_tradnl"/>
              </w:rPr>
              <w:t>Plasma VEGF Conc. (pg/mL)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3C7A827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39.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D8AB404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13.9</w:t>
            </w:r>
          </w:p>
        </w:tc>
        <w:tc>
          <w:tcPr>
            <w:tcW w:w="77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D28BABF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316.7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E90FB31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360.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B015D6B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434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E69AACF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1417.5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6CAB858" w14:textId="77777777" w:rsidR="003A2425" w:rsidRDefault="003A2425" w:rsidP="00DD3566">
            <w:pPr>
              <w:pStyle w:val="BodyA"/>
              <w:spacing w:after="0" w:line="240" w:lineRule="auto"/>
            </w:pPr>
            <w:r>
              <w:rPr>
                <w:rStyle w:val="None"/>
                <w:rFonts w:ascii="Times New Roman" w:hAnsi="Times New Roman"/>
                <w:sz w:val="18"/>
                <w:szCs w:val="18"/>
              </w:rPr>
              <w:t>2</w:t>
            </w:r>
          </w:p>
        </w:tc>
      </w:tr>
    </w:tbl>
    <w:p w14:paraId="4AE59FDB" w14:textId="77777777" w:rsidR="009679CA" w:rsidRDefault="009679CA" w:rsidP="009679CA">
      <w:pPr>
        <w:pStyle w:val="Heading2"/>
        <w:pageBreakBefore/>
        <w:rPr>
          <w:rStyle w:val="None"/>
          <w:rFonts w:ascii="Times New Roman" w:hAnsi="Times New Roman"/>
        </w:rPr>
      </w:pPr>
      <w:r>
        <w:rPr>
          <w:rStyle w:val="None"/>
          <w:rFonts w:ascii="Times New Roman" w:hAnsi="Times New Roman"/>
        </w:rPr>
        <w:lastRenderedPageBreak/>
        <w:t>Supplementary Table 2. The profile of metabolites t</w:t>
      </w:r>
      <w:r w:rsidR="00B12F0E">
        <w:rPr>
          <w:rStyle w:val="None"/>
          <w:rFonts w:ascii="Times New Roman" w:hAnsi="Times New Roman"/>
        </w:rPr>
        <w:t>hat changed over time in</w:t>
      </w:r>
      <w:r>
        <w:rPr>
          <w:rStyle w:val="None"/>
          <w:rFonts w:ascii="Times New Roman" w:hAnsi="Times New Roman"/>
        </w:rPr>
        <w:t xml:space="preserve"> participants who provided more than 10 repeated samples</w:t>
      </w:r>
      <w:r w:rsidRPr="009679CA">
        <w:rPr>
          <w:rStyle w:val="None"/>
          <w:rFonts w:ascii="Times New Roman" w:hAnsi="Times New Roman"/>
          <w:vertAlign w:val="superscript"/>
        </w:rPr>
        <w:t>a</w:t>
      </w:r>
      <w:r w:rsidR="000F7E15">
        <w:rPr>
          <w:rStyle w:val="None"/>
          <w:rFonts w:ascii="Times New Roman" w:hAnsi="Times New Roman"/>
          <w:vertAlign w:val="superscript"/>
        </w:rPr>
        <w:t>,b</w:t>
      </w:r>
      <w:r>
        <w:rPr>
          <w:rStyle w:val="None"/>
          <w:rFonts w:ascii="Times New Roman" w:hAnsi="Times New Roman"/>
        </w:rPr>
        <w:t>.</w:t>
      </w:r>
    </w:p>
    <w:tbl>
      <w:tblPr>
        <w:tblW w:w="8457" w:type="dxa"/>
        <w:tblLook w:val="04A0" w:firstRow="1" w:lastRow="0" w:firstColumn="1" w:lastColumn="0" w:noHBand="0" w:noVBand="1"/>
      </w:tblPr>
      <w:tblGrid>
        <w:gridCol w:w="976"/>
        <w:gridCol w:w="4769"/>
        <w:gridCol w:w="1196"/>
        <w:gridCol w:w="1516"/>
      </w:tblGrid>
      <w:tr w:rsidR="000F7E15" w:rsidRPr="009679CA" w14:paraId="06AFA6D8" w14:textId="77777777" w:rsidTr="007745F1">
        <w:trPr>
          <w:trHeight w:val="300"/>
        </w:trPr>
        <w:tc>
          <w:tcPr>
            <w:tcW w:w="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32719E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</w:t>
            </w:r>
          </w:p>
        </w:tc>
        <w:tc>
          <w:tcPr>
            <w:tcW w:w="47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83DAB2B" w14:textId="77777777" w:rsidR="000F7E15" w:rsidRPr="009679CA" w:rsidRDefault="007745F1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</w:t>
            </w:r>
            <w:r w:rsidR="000F7E15"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etabolites</w:t>
            </w:r>
          </w:p>
        </w:tc>
        <w:tc>
          <w:tcPr>
            <w:tcW w:w="11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DC5242" w14:textId="77777777" w:rsidR="000F7E15" w:rsidRPr="007745F1" w:rsidRDefault="00DD0F11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ime</m:t>
                    </m:r>
                  </m:sub>
                </m:sSub>
              </m:oMath>
            </m:oMathPara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F4C8C51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P</w:t>
            </w:r>
            <w:r w:rsidR="007745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value</w:t>
            </w:r>
          </w:p>
        </w:tc>
      </w:tr>
      <w:tr w:rsidR="000F7E15" w:rsidRPr="009679CA" w14:paraId="4D1B04DE" w14:textId="77777777" w:rsidTr="007745F1">
        <w:trPr>
          <w:trHeight w:val="300"/>
        </w:trPr>
        <w:tc>
          <w:tcPr>
            <w:tcW w:w="9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A04E6A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1</w:t>
            </w:r>
          </w:p>
        </w:tc>
        <w:tc>
          <w:tcPr>
            <w:tcW w:w="47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ECF6D8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beta-hydroxy-5-cholestenoate</w:t>
            </w:r>
          </w:p>
        </w:tc>
        <w:tc>
          <w:tcPr>
            <w:tcW w:w="11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C6C177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4.67E-04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F8DBF5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12E-05</w:t>
            </w:r>
          </w:p>
        </w:tc>
      </w:tr>
      <w:tr w:rsidR="000F7E15" w:rsidRPr="009679CA" w14:paraId="57DCF9A7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96A1B3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C61CD4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beta-hydroxy-5-cholestenoat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4CD1D3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4.71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1A5934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6.65E-06</w:t>
            </w:r>
          </w:p>
        </w:tc>
      </w:tr>
      <w:tr w:rsidR="000F7E15" w:rsidRPr="009679CA" w14:paraId="6C084F38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626CBC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3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F245D0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beta-hydroxy-5-cholestenoat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6CE40D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4.36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7595FF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50E-05</w:t>
            </w:r>
          </w:p>
        </w:tc>
      </w:tr>
      <w:tr w:rsidR="000F7E15" w:rsidRPr="009679CA" w14:paraId="4A156D16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D413A7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1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02AE56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-hydroxyhippurat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E6C359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.02E-0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E130AF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8.86E-05</w:t>
            </w:r>
          </w:p>
        </w:tc>
      </w:tr>
      <w:tr w:rsidR="000F7E15" w:rsidRPr="009679CA" w14:paraId="34CA9405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06B1B8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DCB9AF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-hydroxyhippurat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CC4040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.02E-0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C98A47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6.80E-05</w:t>
            </w:r>
          </w:p>
        </w:tc>
      </w:tr>
      <w:tr w:rsidR="000F7E15" w:rsidRPr="009679CA" w14:paraId="565E337B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9D4F91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026004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4-cholesten-3-on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2A5A56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5.74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D869C3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5.10E-05</w:t>
            </w:r>
          </w:p>
        </w:tc>
      </w:tr>
      <w:tr w:rsidR="000F7E15" w:rsidRPr="009679CA" w14:paraId="21A51039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E9E71F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3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54909E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4-cholesten-3-on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3CB6B7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6.06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3A88F6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80E-05</w:t>
            </w:r>
          </w:p>
        </w:tc>
      </w:tr>
      <w:tr w:rsidR="000F7E15" w:rsidRPr="009679CA" w14:paraId="61467FC8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6C1FCA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1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0C745B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4-cholesten-3-on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D89716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6.04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28DA2B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.54E-05</w:t>
            </w:r>
          </w:p>
        </w:tc>
      </w:tr>
      <w:tr w:rsidR="000F7E15" w:rsidRPr="009679CA" w14:paraId="3056DD59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A10587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5DFF23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androstenediol (3beta,17beta) monosulfate (2)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119531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4.79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54A79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.39E-05</w:t>
            </w:r>
          </w:p>
        </w:tc>
      </w:tr>
      <w:tr w:rsidR="000F7E15" w:rsidRPr="009679CA" w14:paraId="42EB8980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766D8F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3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55D2B4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androstenediol (3beta,17beta) monosulfate (2)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810F5E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4.96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76A08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08E-05</w:t>
            </w:r>
          </w:p>
        </w:tc>
      </w:tr>
      <w:tr w:rsidR="000F7E15" w:rsidRPr="009679CA" w14:paraId="071F1462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06D01C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1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6AAF7E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androstenediol (3beta,17beta) monosulfate (2)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DB4F23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4.76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77CDCD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60E-05</w:t>
            </w:r>
          </w:p>
        </w:tc>
      </w:tr>
      <w:tr w:rsidR="000F7E15" w:rsidRPr="009679CA" w14:paraId="7A20AD9D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5D9E16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1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868B74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biliverdin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A0DCB2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6.66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F86BC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10E-05</w:t>
            </w:r>
          </w:p>
        </w:tc>
      </w:tr>
      <w:tr w:rsidR="000F7E15" w:rsidRPr="009679CA" w14:paraId="2D47C07E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B15FA3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AED6F0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biliverdin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78B684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6.74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FEAD37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6.42E-06</w:t>
            </w:r>
          </w:p>
        </w:tc>
      </w:tr>
      <w:tr w:rsidR="000F7E15" w:rsidRPr="009679CA" w14:paraId="34E86CB6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B06D61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3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60E047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ectoin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88ECEA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98E-0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F5C738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69E-05</w:t>
            </w:r>
          </w:p>
        </w:tc>
      </w:tr>
      <w:tr w:rsidR="000F7E15" w:rsidRPr="009679CA" w14:paraId="52882911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9F52E4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1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BC754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ectoin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5A9477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.24E-0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FE86DA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24E-06</w:t>
            </w:r>
          </w:p>
        </w:tc>
      </w:tr>
      <w:tr w:rsidR="000F7E15" w:rsidRPr="009679CA" w14:paraId="26EB0DC8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9C6324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94407C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ectoin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7A97CF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.19E-0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1EB3F9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53E-06</w:t>
            </w:r>
          </w:p>
        </w:tc>
      </w:tr>
      <w:tr w:rsidR="000F7E15" w:rsidRPr="009679CA" w14:paraId="5D9C86C9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7C7F95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374D60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glycerophosphoethanolamin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A011F9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18E-0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DE5CD8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7.35E-05</w:t>
            </w:r>
          </w:p>
        </w:tc>
      </w:tr>
      <w:tr w:rsidR="000F7E15" w:rsidRPr="009679CA" w14:paraId="5F591D01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EBAF53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1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B1E8FA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hypoxanthin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43B942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1.16E-0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26C4CE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4.08E-06</w:t>
            </w:r>
          </w:p>
        </w:tc>
      </w:tr>
      <w:tr w:rsidR="000F7E15" w:rsidRPr="009679CA" w14:paraId="0147839B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BA871A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DDE52F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hypoxanthin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AE15EA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1.06E-0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8B83AF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.43E-05</w:t>
            </w:r>
          </w:p>
        </w:tc>
      </w:tr>
      <w:tr w:rsidR="000F7E15" w:rsidRPr="009679CA" w14:paraId="0C323DE3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90792C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1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8558BD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linoleoylcarnitine (C18:2)*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AA2224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5.32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EC8836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67E-05</w:t>
            </w:r>
          </w:p>
        </w:tc>
      </w:tr>
      <w:tr w:rsidR="000F7E15" w:rsidRPr="009679CA" w14:paraId="7F76EEA3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7CDEC4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7AF2FA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linoleoylcarnitine (C18:2)*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C81857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5.35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5AB24D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.48E-05</w:t>
            </w:r>
          </w:p>
        </w:tc>
      </w:tr>
      <w:tr w:rsidR="000F7E15" w:rsidRPr="009679CA" w14:paraId="608A25A2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ADEC0A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1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44E2D1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N-acetylglutamat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BE6C0E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9.77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441FF0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13E-06</w:t>
            </w:r>
          </w:p>
        </w:tc>
      </w:tr>
      <w:tr w:rsidR="000F7E15" w:rsidRPr="009679CA" w14:paraId="7D870EA5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D2A3D3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E3A5AD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N-acetylglutamat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57B762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9.89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232D20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64E-06</w:t>
            </w:r>
          </w:p>
        </w:tc>
      </w:tr>
      <w:tr w:rsidR="000F7E15" w:rsidRPr="009679CA" w14:paraId="7EF8015E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49D0F8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1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E28BD7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oleoyl ethanolamid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1B9776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8.28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8E7A56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.22E-05</w:t>
            </w:r>
          </w:p>
        </w:tc>
      </w:tr>
      <w:tr w:rsidR="000F7E15" w:rsidRPr="009679CA" w14:paraId="6B939382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5961F9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103371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oleoyl ethanolamid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9279C7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7.92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56875C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81E-05</w:t>
            </w:r>
          </w:p>
        </w:tc>
      </w:tr>
      <w:tr w:rsidR="000F7E15" w:rsidRPr="009679CA" w14:paraId="6A487FB5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8EE02F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3B2B96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oleoylcarnitine (C18:1)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040263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5.17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DC9B8E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9.96E-05</w:t>
            </w:r>
          </w:p>
        </w:tc>
      </w:tr>
      <w:tr w:rsidR="000F7E15" w:rsidRPr="009679CA" w14:paraId="2BD5D0B9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583CE2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24AD27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palmitoyl-arachidonoyl-glycerol (16:0/20:4) [2]*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137F2B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.01E-0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0271D5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29E-05</w:t>
            </w:r>
          </w:p>
        </w:tc>
      </w:tr>
      <w:tr w:rsidR="000F7E15" w:rsidRPr="009679CA" w14:paraId="6AC378B8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B5029A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1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31AD07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palmitoyl-arachidonoyl-glycerol (16:0/20:4) [2]*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C7D2A3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.02E-0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E8A30A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71E-05</w:t>
            </w:r>
          </w:p>
        </w:tc>
      </w:tr>
      <w:tr w:rsidR="000F7E15" w:rsidRPr="009679CA" w14:paraId="171EB7AF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FB0CA0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1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20318A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-myristoylglycerol (14:0)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1945AF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61E-0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934082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.55E-05</w:t>
            </w:r>
          </w:p>
        </w:tc>
      </w:tr>
      <w:tr w:rsidR="000F7E15" w:rsidRPr="009679CA" w14:paraId="053F3086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79831A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A73DB6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-myristoylglycerol (14:0)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F72A9C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66E-0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2A850E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16E-05</w:t>
            </w:r>
          </w:p>
        </w:tc>
      </w:tr>
      <w:tr w:rsidR="000F7E15" w:rsidRPr="009679CA" w14:paraId="477032A6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352E43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3CB946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sphingomyelin (d18:1/20:2, d18:2/20:1, d16:1/22:2)*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9C92B7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4.51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B5399E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23E-05</w:t>
            </w:r>
          </w:p>
        </w:tc>
      </w:tr>
      <w:tr w:rsidR="000F7E15" w:rsidRPr="009679CA" w14:paraId="27D51174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53D263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1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BAEFC3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sphingomyelin (d18:1/20:2, d18:2/20:1, d16:1/22:2)*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8CF6D6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4.63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E65845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02E-05</w:t>
            </w:r>
          </w:p>
        </w:tc>
      </w:tr>
      <w:tr w:rsidR="000F7E15" w:rsidRPr="009679CA" w14:paraId="78656611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0B666F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3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657B41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sphingomyelin (d18:1/20:2, d18:2/20:1, d16:1/22:2)*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3638AB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4.29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28B99C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55E-05</w:t>
            </w:r>
          </w:p>
        </w:tc>
      </w:tr>
      <w:tr w:rsidR="000F7E15" w:rsidRPr="009679CA" w14:paraId="3CDD7712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09968E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E1B382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sphingomyelin (d18:2/18:1)*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B0479C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4.54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B80D27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.85E-10</w:t>
            </w:r>
          </w:p>
        </w:tc>
      </w:tr>
      <w:tr w:rsidR="000F7E15" w:rsidRPr="009679CA" w14:paraId="169991CC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2DC894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3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74A3D7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sphingomyelin (d18:2/18:1)*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BE5348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4.39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8DEBBE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04E-09</w:t>
            </w:r>
          </w:p>
        </w:tc>
      </w:tr>
      <w:tr w:rsidR="000F7E15" w:rsidRPr="009679CA" w14:paraId="1E820EA6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7AF450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1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FB5331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sphingomyelin (d18:2/18:1)*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B34622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4.62E-0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965D32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.64E-10</w:t>
            </w:r>
          </w:p>
        </w:tc>
      </w:tr>
      <w:tr w:rsidR="000F7E15" w:rsidRPr="009679CA" w14:paraId="11E416BA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78B4B7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B9DC72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tartronate (hydroxymalonate)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4AE6F1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1.08E-0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8A8A2F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8.62E-05</w:t>
            </w:r>
          </w:p>
        </w:tc>
      </w:tr>
      <w:tr w:rsidR="000F7E15" w:rsidRPr="009679CA" w14:paraId="2BDF58E6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89564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3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980387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tartronate (hydroxymalonate)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CC48F4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1.09E-0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179C99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6.49E-05</w:t>
            </w:r>
          </w:p>
        </w:tc>
      </w:tr>
      <w:tr w:rsidR="000F7E15" w:rsidRPr="009679CA" w14:paraId="56025AD9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6235B0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1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B27B5F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tartronate (hydroxymalonate)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33F4EE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1.09E-0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482D64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9.65E-05</w:t>
            </w:r>
          </w:p>
        </w:tc>
      </w:tr>
      <w:tr w:rsidR="000F7E15" w:rsidRPr="009679CA" w14:paraId="00634103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642B0C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3</w:t>
            </w:r>
          </w:p>
        </w:tc>
        <w:tc>
          <w:tcPr>
            <w:tcW w:w="4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D43AA3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thymol sulfat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DA396E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23E-0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DA3655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22E-07</w:t>
            </w:r>
          </w:p>
        </w:tc>
      </w:tr>
      <w:tr w:rsidR="000F7E15" w:rsidRPr="009679CA" w14:paraId="259674C6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AC1B34E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47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4089F69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thymol sulfate</w:t>
            </w:r>
          </w:p>
        </w:tc>
        <w:tc>
          <w:tcPr>
            <w:tcW w:w="11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9D872EA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32E-03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FBD208C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7.66E-08</w:t>
            </w:r>
          </w:p>
        </w:tc>
      </w:tr>
      <w:tr w:rsidR="000F7E15" w:rsidRPr="009679CA" w14:paraId="346C957F" w14:textId="77777777" w:rsidTr="007745F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80AA893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1</w:t>
            </w:r>
          </w:p>
        </w:tc>
        <w:tc>
          <w:tcPr>
            <w:tcW w:w="47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BF1BE4E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thymol sulfate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41EAB4D" w14:textId="77777777" w:rsidR="000F7E15" w:rsidRPr="000F7E15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0F7E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20E-0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79E7148" w14:textId="77777777" w:rsidR="000F7E15" w:rsidRPr="009679CA" w:rsidRDefault="000F7E15" w:rsidP="007745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9679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.90E-07</w:t>
            </w:r>
          </w:p>
        </w:tc>
      </w:tr>
    </w:tbl>
    <w:p w14:paraId="44B007C5" w14:textId="77777777" w:rsidR="004D6AFE" w:rsidRPr="000F7E15" w:rsidRDefault="009679CA" w:rsidP="004D6AFE">
      <w:pPr>
        <w:pStyle w:val="BodyA"/>
      </w:pPr>
      <w:r>
        <w:t xml:space="preserve">a </w:t>
      </w:r>
      <w:r w:rsidR="000F7E15">
        <w:t xml:space="preserve"> </w:t>
      </w:r>
      <w:r w:rsidR="000F7E15">
        <w:rPr>
          <w:rFonts w:ascii="Times New Roman" w:hAnsi="Times New Roman"/>
        </w:rPr>
        <w:t>The linear mixed-effect models</w:t>
      </w:r>
      <w:r w:rsidR="004D6AFE">
        <w:rPr>
          <w:rFonts w:ascii="Times New Roman" w:hAnsi="Times New Roman"/>
        </w:rPr>
        <w:t xml:space="preserve"> are given by </w:t>
      </w:r>
    </w:p>
    <w:p w14:paraId="3026FA37" w14:textId="77777777" w:rsidR="000F7E15" w:rsidRPr="000F7E15" w:rsidRDefault="000F7E15" w:rsidP="004D6AFE">
      <w:pPr>
        <w:pStyle w:val="BodyA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theme="minorBidi"/>
              <w:color w:val="000000" w:themeColor="text1"/>
            </w:rPr>
            <m:t>Metabolit</m:t>
          </m:r>
          <m:sSub>
            <m:sSubPr>
              <m:ctrlPr>
                <w:rPr>
                  <w:rFonts w:ascii="Cambria Math" w:eastAsiaTheme="minorEastAsia" w:hAnsi="Cambria Math" w:cstheme="minorBidi"/>
                  <w:i/>
                  <w:iCs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theme="minorBidi"/>
                  <w:color w:val="000000" w:themeColor="text1"/>
                </w:rPr>
                <m:t>e</m:t>
              </m:r>
            </m:e>
            <m:sub>
              <m:r>
                <w:rPr>
                  <w:rFonts w:ascii="Cambria Math" w:hAnsi="Cambria Math" w:cstheme="minorBidi"/>
                  <w:color w:val="000000" w:themeColor="text1"/>
                </w:rPr>
                <m:t>ij</m:t>
              </m:r>
            </m:sub>
          </m:sSub>
          <m:r>
            <w:rPr>
              <w:rFonts w:ascii="Cambria Math" w:hAnsi="Cambria Math" w:cstheme="minorBidi"/>
              <w:color w:val="000000" w:themeColor="text1"/>
            </w:rPr>
            <m:t>=</m:t>
          </m:r>
          <m:r>
            <w:rPr>
              <w:rFonts w:ascii="Cambria Math" w:hAnsi="Cambria Math"/>
            </w:rPr>
            <m:t>β</m:t>
          </m:r>
          <m:r>
            <w:rPr>
              <w:rFonts w:ascii="Cambria Math" w:hAnsi="Cambria Math" w:cstheme="minorBidi"/>
              <w:color w:val="000000" w:themeColor="text1"/>
            </w:rPr>
            <m:t>tim</m:t>
          </m:r>
          <m:r>
            <w:rPr>
              <w:rFonts w:ascii="Cambria Math" w:eastAsiaTheme="minorEastAsia" w:hAnsi="Cambria Math" w:cstheme="minorBidi"/>
              <w:color w:val="000000" w:themeColor="text1"/>
            </w:rPr>
            <m:t>e</m:t>
          </m:r>
          <m:r>
            <w:rPr>
              <w:rFonts w:ascii="Cambria Math" w:hAnsi="Cambria Math" w:cstheme="minorBidi"/>
              <w:color w:val="000000" w:themeColor="text1"/>
            </w:rPr>
            <m:t>+</m:t>
          </m:r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⊤</m:t>
              </m:r>
            </m:sup>
          </m:sSubSup>
          <m:r>
            <m:rPr>
              <m:sty m:val="bi"/>
            </m:rP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</m:oMath>
      </m:oMathPara>
    </w:p>
    <w:p w14:paraId="6259EE2A" w14:textId="77777777" w:rsidR="004D6AFE" w:rsidRDefault="004D6AFE" w:rsidP="004D6AFE">
      <w:pPr>
        <w:pStyle w:val="BodyA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y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ijk</m:t>
            </m:r>
          </m:sub>
        </m:sSub>
      </m:oMath>
      <w:r>
        <w:rPr>
          <w:rFonts w:ascii="Times New Roman" w:hAnsi="Times New Roman"/>
        </w:rPr>
        <w:t xml:space="preserve"> denotes the metabolite measurement for participant </w:t>
      </w:r>
      <w:r>
        <w:rPr>
          <w:rFonts w:ascii="Times New Roman" w:hAnsi="Times New Roman"/>
          <w:i/>
          <w:iCs/>
        </w:rPr>
        <w:t>i</w:t>
      </w:r>
      <w:r>
        <w:rPr>
          <w:rFonts w:ascii="Times New Roman" w:hAnsi="Times New Roman"/>
          <w:lang w:val="da-DK"/>
        </w:rPr>
        <w:t xml:space="preserve"> at the jth day </w:t>
      </w:r>
      <w:r w:rsidRPr="004D6AFE">
        <w:rPr>
          <w:rFonts w:ascii="Times New Roman" w:hAnsi="Times New Roman"/>
          <w:lang w:val="da-DK"/>
        </w:rPr>
        <w:t>since 1/29/2010</w:t>
      </w:r>
      <w:r>
        <w:rPr>
          <w:rFonts w:ascii="Times New Roman" w:hAnsi="Times New Roman"/>
          <w:lang w:val="da-DK"/>
        </w:rPr>
        <w:t xml:space="preserve"> (the first day of the study) </w:t>
      </w:r>
      <w:r w:rsidRPr="004D6AFE">
        <w:rPr>
          <w:rFonts w:ascii="Times New Roman" w:hAnsi="Times New Roman"/>
          <w:lang w:val="da-DK"/>
        </w:rPr>
        <w:t>,</w:t>
      </w:r>
      <w:r>
        <w:rPr>
          <w:rFonts w:ascii="Times New Roman" w:hAnsi="Times New Roman"/>
        </w:rPr>
        <w:t xml:space="preserve"> </w:t>
      </w:r>
      <m:oMath>
        <m:r>
          <w:rPr>
            <w:rFonts w:ascii="Cambria Math" w:hAnsi="Cambria Math" w:cstheme="minorBidi"/>
            <w:color w:val="000000" w:themeColor="text1"/>
          </w:rPr>
          <m:t>tim</m:t>
        </m:r>
        <m:r>
          <w:rPr>
            <w:rFonts w:ascii="Cambria Math" w:eastAsiaTheme="minorEastAsia" w:hAnsi="Cambria Math" w:cstheme="minorBidi"/>
            <w:color w:val="000000" w:themeColor="text1"/>
          </w:rPr>
          <m:t>e</m:t>
        </m:r>
      </m:oMath>
      <w:r>
        <w:rPr>
          <w:rFonts w:ascii="Times New Roman" w:hAnsi="Times New Roman"/>
        </w:rPr>
        <w:t xml:space="preserve"> denotes the number of</w:t>
      </w:r>
      <w:r w:rsidRPr="004D6AFE">
        <w:rPr>
          <w:rFonts w:ascii="Times New Roman" w:hAnsi="Times New Roman"/>
          <w:lang w:val="da-DK"/>
        </w:rPr>
        <w:t xml:space="preserve"> </w:t>
      </w:r>
      <w:r>
        <w:rPr>
          <w:rFonts w:ascii="Times New Roman" w:hAnsi="Times New Roman"/>
          <w:lang w:val="da-DK"/>
        </w:rPr>
        <w:t xml:space="preserve">days </w:t>
      </w:r>
      <w:r w:rsidRPr="004D6AFE">
        <w:rPr>
          <w:rFonts w:ascii="Times New Roman" w:hAnsi="Times New Roman"/>
          <w:lang w:val="da-DK"/>
        </w:rPr>
        <w:t>since 1/29/2010</w:t>
      </w:r>
      <w:r>
        <w:rPr>
          <w:rFonts w:ascii="Times New Roman" w:hAnsi="Times New Roman"/>
        </w:rPr>
        <w:t xml:space="preserve">,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x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ijk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⊤</m:t>
            </m:r>
          </m:sup>
        </m:sSubSup>
      </m:oMath>
      <w:r>
        <w:rPr>
          <w:rFonts w:ascii="Times New Roman" w:hAnsi="Times New Roman"/>
        </w:rPr>
        <w:t xml:space="preserve"> denotes the vector covariates (</w:t>
      </w:r>
      <w:r w:rsidR="000F7E15">
        <w:rPr>
          <w:rFonts w:ascii="Times New Roman" w:hAnsi="Times New Roman"/>
        </w:rPr>
        <w:t xml:space="preserve">Model 1: </w:t>
      </w:r>
      <w:r>
        <w:rPr>
          <w:rFonts w:ascii="Times New Roman" w:hAnsi="Times New Roman"/>
        </w:rPr>
        <w:t xml:space="preserve">age, BMI, race, smoking status, weld day/non-weld day, AM/PM, and </w:t>
      </w:r>
      <w:r w:rsidR="000F7E15">
        <w:rPr>
          <w:rFonts w:ascii="Times New Roman" w:hAnsi="Times New Roman"/>
        </w:rPr>
        <w:t>the interaction between weld day/non-weld day and AM/PM; Model 2: age, BMI, race, smoking status, weld day/non-weld day, AM/PM; Model 3: age, BMI, race, smoking status</w:t>
      </w:r>
      <w:r>
        <w:rPr>
          <w:rFonts w:ascii="Times New Roman" w:hAnsi="Times New Roman"/>
        </w:rPr>
        <w:t xml:space="preserve">). The random intercepts are independently distribut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sz w:val="23"/>
                <w:szCs w:val="23"/>
              </w:rPr>
              <m:t>b</m:t>
            </m:r>
          </m:e>
          <m:sub>
            <m:r>
              <w:rPr>
                <w:rFonts w:ascii="Cambria Math" w:hAnsi="Cambria Math"/>
                <w:sz w:val="23"/>
                <w:szCs w:val="23"/>
              </w:rPr>
              <m:t>i</m:t>
            </m:r>
          </m:sub>
        </m:sSub>
        <m:r>
          <w:rPr>
            <w:rFonts w:ascii="Cambria Math" w:hAnsi="Cambria Math"/>
            <w:sz w:val="23"/>
            <w:szCs w:val="23"/>
          </w:rPr>
          <m:t>∼N(0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sz w:val="23"/>
                <w:szCs w:val="23"/>
              </w:rPr>
              <m:t>τ</m:t>
            </m:r>
          </m:e>
          <m:sup>
            <m:r>
              <w:rPr>
                <w:rFonts w:ascii="Cambria Math" w:hAnsi="Cambria Math"/>
                <w:sz w:val="23"/>
                <w:szCs w:val="23"/>
              </w:rPr>
              <m:t>2</m:t>
            </m:r>
          </m:sup>
        </m:sSup>
        <m:r>
          <w:rPr>
            <w:rFonts w:ascii="Cambria Math" w:hAnsi="Cambria Math"/>
            <w:sz w:val="23"/>
            <w:szCs w:val="23"/>
          </w:rPr>
          <m:t>)</m:t>
        </m:r>
      </m:oMath>
      <w:r w:rsidR="000F7E15">
        <w:rPr>
          <w:rFonts w:ascii="Times New Roman" w:hAnsi="Times New Roman"/>
          <w:sz w:val="23"/>
          <w:szCs w:val="23"/>
        </w:rPr>
        <w:t>,</w:t>
      </w:r>
      <w:r>
        <w:rPr>
          <w:rFonts w:ascii="Times New Roman" w:hAnsi="Times New Roman"/>
        </w:rPr>
        <w:t xml:space="preserve"> and the residual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sz w:val="23"/>
                <w:szCs w:val="23"/>
              </w:rPr>
              <m:t>ϵ</m:t>
            </m:r>
          </m:e>
          <m:sub>
            <m:r>
              <w:rPr>
                <w:rFonts w:ascii="Cambria Math" w:hAnsi="Cambria Math"/>
                <w:sz w:val="23"/>
                <w:szCs w:val="23"/>
              </w:rPr>
              <m:t>ijk</m:t>
            </m:r>
          </m:sub>
        </m:sSub>
        <m:r>
          <w:rPr>
            <w:rFonts w:ascii="Cambria Math" w:hAnsi="Cambria Math"/>
            <w:sz w:val="23"/>
            <w:szCs w:val="23"/>
          </w:rPr>
          <m:t>~N(0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sz w:val="23"/>
                <w:szCs w:val="23"/>
              </w:rPr>
              <m:t>σ</m:t>
            </m:r>
          </m:e>
          <m:sup>
            <m:r>
              <w:rPr>
                <w:rFonts w:ascii="Cambria Math" w:hAnsi="Cambria Math"/>
                <w:sz w:val="23"/>
                <w:szCs w:val="23"/>
              </w:rPr>
              <m:t>2</m:t>
            </m:r>
          </m:sup>
        </m:sSup>
        <m:r>
          <w:rPr>
            <w:rFonts w:ascii="Cambria Math" w:hAnsi="Cambria Math"/>
            <w:sz w:val="23"/>
            <w:szCs w:val="23"/>
          </w:rPr>
          <m:t>)</m:t>
        </m:r>
      </m:oMath>
      <w:r>
        <w:rPr>
          <w:rFonts w:ascii="Times New Roman" w:hAnsi="Times New Roman"/>
        </w:rPr>
        <w:t xml:space="preserve">, where </w:t>
      </w:r>
      <m:oMath>
        <m:r>
          <w:rPr>
            <w:rFonts w:ascii="Cambria Math" w:hAnsi="Cambria Math"/>
            <w:sz w:val="23"/>
            <w:szCs w:val="23"/>
          </w:rPr>
          <m:t>N(,)</m:t>
        </m:r>
      </m:oMath>
      <w:r>
        <w:rPr>
          <w:rFonts w:ascii="Times New Roman" w:hAnsi="Times New Roman"/>
        </w:rPr>
        <w:t xml:space="preserve"> denotes the normal distribution.  </w:t>
      </w:r>
    </w:p>
    <w:p w14:paraId="2F12A776" w14:textId="77A4B234" w:rsidR="000F7E15" w:rsidRDefault="000F7E15" w:rsidP="004D6AFE">
      <w:pPr>
        <w:pStyle w:val="BodyA"/>
        <w:rPr>
          <w:rFonts w:ascii="Times New Roman" w:hAnsi="Times New Roman"/>
        </w:rPr>
      </w:pPr>
      <w:r>
        <w:rPr>
          <w:rFonts w:ascii="Times New Roman" w:hAnsi="Times New Roman"/>
        </w:rPr>
        <w:t>b the coefficient for time (days) were reported for associations which p values was lower than 0.0001.</w:t>
      </w:r>
    </w:p>
    <w:p w14:paraId="045569A2" w14:textId="0BAD783F" w:rsidR="00866A7D" w:rsidRPr="00866A7D" w:rsidRDefault="00866A7D" w:rsidP="004D6AFE">
      <w:pPr>
        <w:pStyle w:val="BodyA"/>
        <w:rPr>
          <w:rFonts w:ascii="Times New Roman" w:hAnsi="Times New Roman"/>
          <w:lang w:val="en-NZ"/>
        </w:rPr>
      </w:pPr>
      <w:r>
        <w:rPr>
          <w:rFonts w:ascii="Times New Roman" w:hAnsi="Times New Roman"/>
        </w:rPr>
        <w:t xml:space="preserve">The </w:t>
      </w:r>
    </w:p>
    <w:p w14:paraId="79AF2A69" w14:textId="77777777" w:rsidR="00DD3566" w:rsidRPr="00B12F0E" w:rsidRDefault="00B12F0E" w:rsidP="00B12F0E">
      <w:pPr>
        <w:pStyle w:val="Heading2"/>
        <w:pageBreakBefore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Table 3</w:t>
      </w:r>
      <w:r w:rsidR="00DD3566">
        <w:rPr>
          <w:rStyle w:val="None"/>
          <w:rFonts w:ascii="Times New Roman" w:hAnsi="Times New Roman"/>
        </w:rPr>
        <w:t xml:space="preserve">. The profile of </w:t>
      </w:r>
      <w:r>
        <w:rPr>
          <w:rStyle w:val="None"/>
          <w:rFonts w:ascii="Times New Roman" w:hAnsi="Times New Roman"/>
        </w:rPr>
        <w:t>inflammation biomarker that changed over time in</w:t>
      </w:r>
      <w:r w:rsidR="00DD3566">
        <w:rPr>
          <w:rStyle w:val="None"/>
          <w:rFonts w:ascii="Times New Roman" w:hAnsi="Times New Roman"/>
        </w:rPr>
        <w:t xml:space="preserve"> participants who provided more than 10 repeated samples</w:t>
      </w:r>
      <w:r w:rsidR="00DD3566" w:rsidRPr="009679CA">
        <w:rPr>
          <w:rStyle w:val="None"/>
          <w:rFonts w:ascii="Times New Roman" w:hAnsi="Times New Roman"/>
          <w:vertAlign w:val="superscript"/>
        </w:rPr>
        <w:t>a</w:t>
      </w:r>
      <w:r w:rsidR="00DD3566">
        <w:rPr>
          <w:rStyle w:val="None"/>
          <w:rFonts w:ascii="Times New Roman" w:hAnsi="Times New Roman"/>
          <w:vertAlign w:val="superscript"/>
        </w:rPr>
        <w:t>,b</w:t>
      </w:r>
      <w:r w:rsidR="00DD3566">
        <w:rPr>
          <w:rStyle w:val="None"/>
          <w:rFonts w:ascii="Times New Roman" w:hAnsi="Times New Roman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249"/>
        <w:gridCol w:w="955"/>
        <w:gridCol w:w="1336"/>
        <w:gridCol w:w="955"/>
        <w:gridCol w:w="955"/>
        <w:gridCol w:w="955"/>
        <w:gridCol w:w="955"/>
      </w:tblGrid>
      <w:tr w:rsidR="00DD3566" w:rsidRPr="00DD3566" w14:paraId="6433E15F" w14:textId="77777777" w:rsidTr="00B12F0E">
        <w:trPr>
          <w:trHeight w:val="300"/>
        </w:trPr>
        <w:tc>
          <w:tcPr>
            <w:tcW w:w="744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  <w:noWrap/>
          </w:tcPr>
          <w:p w14:paraId="4FFB0876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615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  <w:noWrap/>
          </w:tcPr>
          <w:p w14:paraId="6C807CB1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3566">
              <w:rPr>
                <w:rFonts w:ascii="Times New Roman" w:eastAsia="Times New Roman" w:hAnsi="Times New Roman" w:cs="Times New Roman"/>
                <w:sz w:val="20"/>
                <w:szCs w:val="20"/>
              </w:rPr>
              <w:t>Model1</w:t>
            </w:r>
          </w:p>
        </w:tc>
        <w:tc>
          <w:tcPr>
            <w:tcW w:w="1179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  <w:noWrap/>
          </w:tcPr>
          <w:p w14:paraId="183C8CBD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615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  <w:noWrap/>
          </w:tcPr>
          <w:p w14:paraId="65EFDAA4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2</w:t>
            </w:r>
          </w:p>
        </w:tc>
        <w:tc>
          <w:tcPr>
            <w:tcW w:w="615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  <w:noWrap/>
          </w:tcPr>
          <w:p w14:paraId="3DA3B752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615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  <w:noWrap/>
          </w:tcPr>
          <w:p w14:paraId="4CBC944A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odel3</w:t>
            </w:r>
          </w:p>
        </w:tc>
        <w:tc>
          <w:tcPr>
            <w:tcW w:w="615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  <w:noWrap/>
          </w:tcPr>
          <w:p w14:paraId="7991AA01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</w:tr>
      <w:tr w:rsidR="00DD3566" w:rsidRPr="00DD3566" w14:paraId="508CDFF2" w14:textId="77777777" w:rsidTr="00B12F0E">
        <w:trPr>
          <w:trHeight w:val="300"/>
        </w:trPr>
        <w:tc>
          <w:tcPr>
            <w:tcW w:w="744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3559E0D7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etabolites</w:t>
            </w:r>
          </w:p>
        </w:tc>
        <w:tc>
          <w:tcPr>
            <w:tcW w:w="615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54135E16" w14:textId="77777777" w:rsidR="00DD3566" w:rsidRPr="00DD3566" w:rsidRDefault="00DD0F11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time</m:t>
                    </m:r>
                  </m:sub>
                </m:sSub>
              </m:oMath>
            </m:oMathPara>
          </w:p>
        </w:tc>
        <w:tc>
          <w:tcPr>
            <w:tcW w:w="1179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060D64DC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P-value</w:t>
            </w:r>
          </w:p>
        </w:tc>
        <w:tc>
          <w:tcPr>
            <w:tcW w:w="615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4AE310DB" w14:textId="77777777" w:rsidR="00DD3566" w:rsidRPr="00DD3566" w:rsidRDefault="00DD0F11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time</m:t>
                    </m:r>
                  </m:sub>
                </m:sSub>
              </m:oMath>
            </m:oMathPara>
          </w:p>
        </w:tc>
        <w:tc>
          <w:tcPr>
            <w:tcW w:w="615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040A7F99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P-value</w:t>
            </w:r>
          </w:p>
        </w:tc>
        <w:tc>
          <w:tcPr>
            <w:tcW w:w="615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21CDC27D" w14:textId="77777777" w:rsidR="00DD3566" w:rsidRPr="00DD3566" w:rsidRDefault="00DD0F11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time</m:t>
                    </m:r>
                  </m:sub>
                </m:sSub>
              </m:oMath>
            </m:oMathPara>
          </w:p>
        </w:tc>
        <w:tc>
          <w:tcPr>
            <w:tcW w:w="615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6DAAE7D6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P-value</w:t>
            </w:r>
          </w:p>
        </w:tc>
      </w:tr>
      <w:tr w:rsidR="00DD3566" w:rsidRPr="00DD3566" w14:paraId="75D4A4DB" w14:textId="77777777" w:rsidTr="00B12F0E">
        <w:trPr>
          <w:trHeight w:val="300"/>
        </w:trPr>
        <w:tc>
          <w:tcPr>
            <w:tcW w:w="7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477833A3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Urinary 8-OHdG</w:t>
            </w:r>
          </w:p>
        </w:tc>
        <w:tc>
          <w:tcPr>
            <w:tcW w:w="6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6961BD31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6.14E-04</w:t>
            </w:r>
          </w:p>
        </w:tc>
        <w:tc>
          <w:tcPr>
            <w:tcW w:w="11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65A3FDDB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5.42E-02</w:t>
            </w:r>
          </w:p>
        </w:tc>
        <w:tc>
          <w:tcPr>
            <w:tcW w:w="6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5F4E9A77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6.20E-04</w:t>
            </w:r>
          </w:p>
        </w:tc>
        <w:tc>
          <w:tcPr>
            <w:tcW w:w="6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6588B440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4.61E-02</w:t>
            </w:r>
          </w:p>
        </w:tc>
        <w:tc>
          <w:tcPr>
            <w:tcW w:w="6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4877E01A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6.00E-04</w:t>
            </w:r>
          </w:p>
        </w:tc>
        <w:tc>
          <w:tcPr>
            <w:tcW w:w="6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39DD3204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5.51E-02</w:t>
            </w:r>
          </w:p>
        </w:tc>
      </w:tr>
      <w:tr w:rsidR="00DD3566" w:rsidRPr="00DD3566" w14:paraId="11ADA53D" w14:textId="77777777" w:rsidTr="00B12F0E">
        <w:trPr>
          <w:trHeight w:val="300"/>
        </w:trPr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79C56ADA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Plasma interleukin-6 (IL-6), pg/mL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25A132CB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7.15E-04</w:t>
            </w:r>
          </w:p>
        </w:tc>
        <w:tc>
          <w:tcPr>
            <w:tcW w:w="117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34266A7E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6.13E-04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40D027F5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7.69E-04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0C99C716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.06E-04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02774BBF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7.25E-04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35A18D11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4.13E-04</w:t>
            </w:r>
          </w:p>
        </w:tc>
      </w:tr>
      <w:tr w:rsidR="00DD3566" w:rsidRPr="00DD3566" w14:paraId="38B606B4" w14:textId="77777777" w:rsidTr="00B12F0E">
        <w:trPr>
          <w:trHeight w:val="300"/>
        </w:trPr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4DA8DA65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Plasma interleukin-10 (IL-10), pg/mL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61CF283C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62E-04</w:t>
            </w:r>
          </w:p>
        </w:tc>
        <w:tc>
          <w:tcPr>
            <w:tcW w:w="117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634773F1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.41E-02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4737BED7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78E-04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40A11339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70E-02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7E6B58BB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71E-04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7737F4C4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77E-02</w:t>
            </w:r>
          </w:p>
        </w:tc>
      </w:tr>
      <w:tr w:rsidR="00DD3566" w:rsidRPr="00DD3566" w14:paraId="6D91D4DB" w14:textId="77777777" w:rsidTr="00B12F0E">
        <w:trPr>
          <w:trHeight w:val="300"/>
        </w:trPr>
        <w:tc>
          <w:tcPr>
            <w:tcW w:w="744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noWrap/>
            <w:hideMark/>
          </w:tcPr>
          <w:p w14:paraId="3A2BF8D7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Plasma TNF-a, pg/mL</w:t>
            </w:r>
          </w:p>
        </w:tc>
        <w:tc>
          <w:tcPr>
            <w:tcW w:w="615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noWrap/>
            <w:hideMark/>
          </w:tcPr>
          <w:p w14:paraId="43F61497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6.29E-04</w:t>
            </w:r>
          </w:p>
        </w:tc>
        <w:tc>
          <w:tcPr>
            <w:tcW w:w="1179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noWrap/>
            <w:hideMark/>
          </w:tcPr>
          <w:p w14:paraId="5280BF71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7.97E-05</w:t>
            </w:r>
          </w:p>
        </w:tc>
        <w:tc>
          <w:tcPr>
            <w:tcW w:w="615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noWrap/>
            <w:hideMark/>
          </w:tcPr>
          <w:p w14:paraId="303D430B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6.44E-04</w:t>
            </w:r>
          </w:p>
        </w:tc>
        <w:tc>
          <w:tcPr>
            <w:tcW w:w="615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noWrap/>
            <w:hideMark/>
          </w:tcPr>
          <w:p w14:paraId="3941D38A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4.30E-05</w:t>
            </w:r>
          </w:p>
        </w:tc>
        <w:tc>
          <w:tcPr>
            <w:tcW w:w="615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noWrap/>
            <w:hideMark/>
          </w:tcPr>
          <w:p w14:paraId="2D5D271B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6.86E-04</w:t>
            </w:r>
          </w:p>
        </w:tc>
        <w:tc>
          <w:tcPr>
            <w:tcW w:w="615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noWrap/>
            <w:hideMark/>
          </w:tcPr>
          <w:p w14:paraId="69B205B5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37E-05</w:t>
            </w:r>
          </w:p>
        </w:tc>
      </w:tr>
      <w:tr w:rsidR="00DD3566" w:rsidRPr="00DD3566" w14:paraId="35520859" w14:textId="77777777" w:rsidTr="00B12F0E">
        <w:trPr>
          <w:trHeight w:val="300"/>
        </w:trPr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0E9FC92D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Plasma VEGF, pg/mL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22F58151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30E-04</w:t>
            </w:r>
          </w:p>
        </w:tc>
        <w:tc>
          <w:tcPr>
            <w:tcW w:w="11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3F6EBC38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4.68E-02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1637883D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33E-04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6B72421B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4.17E-02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195EFD9F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3.22E-04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6C348152" w14:textId="77777777" w:rsidR="00DD3566" w:rsidRPr="00DD3566" w:rsidRDefault="00DD3566" w:rsidP="00B12F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DD35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4.66E-02</w:t>
            </w:r>
          </w:p>
        </w:tc>
      </w:tr>
    </w:tbl>
    <w:p w14:paraId="271704FE" w14:textId="77777777" w:rsidR="00DD3566" w:rsidRPr="000F7E15" w:rsidRDefault="00DD3566" w:rsidP="00DD3566">
      <w:pPr>
        <w:pStyle w:val="BodyA"/>
      </w:pPr>
      <w:r>
        <w:t xml:space="preserve">a  </w:t>
      </w:r>
      <w:r>
        <w:rPr>
          <w:rFonts w:ascii="Times New Roman" w:hAnsi="Times New Roman"/>
        </w:rPr>
        <w:t xml:space="preserve">The linear mixed-effect models are given by </w:t>
      </w:r>
    </w:p>
    <w:p w14:paraId="392742C4" w14:textId="77777777" w:rsidR="00DD3566" w:rsidRPr="000F7E15" w:rsidRDefault="00DD0F11" w:rsidP="00DD3566">
      <w:pPr>
        <w:pStyle w:val="BodyA"/>
        <w:rPr>
          <w:rFonts w:ascii="Times New Roman" w:eastAsia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theme="minorBidi"/>
                  <w:i/>
                  <w:iCs/>
                  <w:color w:val="000000" w:themeColor="text1"/>
                </w:rPr>
              </m:ctrlPr>
            </m:sSubPr>
            <m:e>
              <m:r>
                <w:rPr>
                  <w:rFonts w:ascii="Cambria Math" w:eastAsiaTheme="minorEastAsia" w:hAnsi="Cambria Math" w:cstheme="minorBidi"/>
                  <w:color w:val="000000" w:themeColor="text1"/>
                </w:rPr>
                <m:t>Biomarker</m:t>
              </m:r>
            </m:e>
            <m:sub>
              <m:r>
                <w:rPr>
                  <w:rFonts w:ascii="Cambria Math" w:hAnsi="Cambria Math" w:cstheme="minorBidi"/>
                  <w:color w:val="000000" w:themeColor="text1"/>
                </w:rPr>
                <m:t>ij</m:t>
              </m:r>
            </m:sub>
          </m:sSub>
          <m:r>
            <w:rPr>
              <w:rFonts w:ascii="Cambria Math" w:hAnsi="Cambria Math" w:cstheme="minorBidi"/>
              <w:color w:val="000000" w:themeColor="text1"/>
            </w:rPr>
            <m:t>=</m:t>
          </m:r>
          <m:r>
            <w:rPr>
              <w:rFonts w:ascii="Cambria Math" w:hAnsi="Cambria Math"/>
            </w:rPr>
            <m:t>β</m:t>
          </m:r>
          <m:r>
            <w:rPr>
              <w:rFonts w:ascii="Cambria Math" w:hAnsi="Cambria Math" w:cstheme="minorBidi"/>
              <w:color w:val="000000" w:themeColor="text1"/>
            </w:rPr>
            <m:t>tim</m:t>
          </m:r>
          <m:r>
            <w:rPr>
              <w:rFonts w:ascii="Cambria Math" w:eastAsiaTheme="minorEastAsia" w:hAnsi="Cambria Math" w:cstheme="minorBidi"/>
              <w:color w:val="000000" w:themeColor="text1"/>
            </w:rPr>
            <m:t>e</m:t>
          </m:r>
          <m:r>
            <w:rPr>
              <w:rFonts w:ascii="Cambria Math" w:hAnsi="Cambria Math" w:cstheme="minorBidi"/>
              <w:color w:val="000000" w:themeColor="text1"/>
            </w:rPr>
            <m:t>+</m:t>
          </m:r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⊤</m:t>
              </m:r>
            </m:sup>
          </m:sSubSup>
          <m:r>
            <m:rPr>
              <m:sty m:val="bi"/>
            </m:rP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</m:oMath>
      </m:oMathPara>
    </w:p>
    <w:p w14:paraId="32391F69" w14:textId="77777777" w:rsidR="00DD3566" w:rsidRDefault="00DD3566" w:rsidP="00DD3566">
      <w:pPr>
        <w:pStyle w:val="BodyA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y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ijk</m:t>
            </m:r>
          </m:sub>
        </m:sSub>
      </m:oMath>
      <w:r>
        <w:rPr>
          <w:rFonts w:ascii="Times New Roman" w:hAnsi="Times New Roman"/>
        </w:rPr>
        <w:t xml:space="preserve"> denotes the metabolite measurement for participant </w:t>
      </w:r>
      <w:r>
        <w:rPr>
          <w:rFonts w:ascii="Times New Roman" w:hAnsi="Times New Roman"/>
          <w:i/>
          <w:iCs/>
        </w:rPr>
        <w:t>i</w:t>
      </w:r>
      <w:r>
        <w:rPr>
          <w:rFonts w:ascii="Times New Roman" w:hAnsi="Times New Roman"/>
          <w:lang w:val="da-DK"/>
        </w:rPr>
        <w:t xml:space="preserve"> at the jth day </w:t>
      </w:r>
      <w:r w:rsidRPr="004D6AFE">
        <w:rPr>
          <w:rFonts w:ascii="Times New Roman" w:hAnsi="Times New Roman"/>
          <w:lang w:val="da-DK"/>
        </w:rPr>
        <w:t>since 1/29/2010</w:t>
      </w:r>
      <w:r>
        <w:rPr>
          <w:rFonts w:ascii="Times New Roman" w:hAnsi="Times New Roman"/>
          <w:lang w:val="da-DK"/>
        </w:rPr>
        <w:t xml:space="preserve"> (the first day of the study) </w:t>
      </w:r>
      <w:r w:rsidRPr="004D6AFE">
        <w:rPr>
          <w:rFonts w:ascii="Times New Roman" w:hAnsi="Times New Roman"/>
          <w:lang w:val="da-DK"/>
        </w:rPr>
        <w:t>,</w:t>
      </w:r>
      <w:r>
        <w:rPr>
          <w:rFonts w:ascii="Times New Roman" w:hAnsi="Times New Roman"/>
        </w:rPr>
        <w:t xml:space="preserve"> </w:t>
      </w:r>
      <m:oMath>
        <m:r>
          <w:rPr>
            <w:rFonts w:ascii="Cambria Math" w:hAnsi="Cambria Math" w:cstheme="minorBidi"/>
            <w:color w:val="000000" w:themeColor="text1"/>
          </w:rPr>
          <m:t>tim</m:t>
        </m:r>
        <m:r>
          <w:rPr>
            <w:rFonts w:ascii="Cambria Math" w:eastAsiaTheme="minorEastAsia" w:hAnsi="Cambria Math" w:cstheme="minorBidi"/>
            <w:color w:val="000000" w:themeColor="text1"/>
          </w:rPr>
          <m:t>e</m:t>
        </m:r>
      </m:oMath>
      <w:r>
        <w:rPr>
          <w:rFonts w:ascii="Times New Roman" w:hAnsi="Times New Roman"/>
        </w:rPr>
        <w:t xml:space="preserve"> denotes the number of</w:t>
      </w:r>
      <w:r w:rsidRPr="004D6AFE">
        <w:rPr>
          <w:rFonts w:ascii="Times New Roman" w:hAnsi="Times New Roman"/>
          <w:lang w:val="da-DK"/>
        </w:rPr>
        <w:t xml:space="preserve"> </w:t>
      </w:r>
      <w:r>
        <w:rPr>
          <w:rFonts w:ascii="Times New Roman" w:hAnsi="Times New Roman"/>
          <w:lang w:val="da-DK"/>
        </w:rPr>
        <w:t xml:space="preserve">days </w:t>
      </w:r>
      <w:r w:rsidRPr="004D6AFE">
        <w:rPr>
          <w:rFonts w:ascii="Times New Roman" w:hAnsi="Times New Roman"/>
          <w:lang w:val="da-DK"/>
        </w:rPr>
        <w:t>since 1/29/2010</w:t>
      </w:r>
      <w:r>
        <w:rPr>
          <w:rFonts w:ascii="Times New Roman" w:hAnsi="Times New Roman"/>
        </w:rPr>
        <w:t xml:space="preserve">,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x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ijk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⊤</m:t>
            </m:r>
          </m:sup>
        </m:sSubSup>
      </m:oMath>
      <w:r>
        <w:rPr>
          <w:rFonts w:ascii="Times New Roman" w:hAnsi="Times New Roman"/>
        </w:rPr>
        <w:t xml:space="preserve"> denotes the vector covariates (Model 1: age, BMI, race, smoking status, weld day/non-weld day, AM/PM, and the interaction between weld day/non-weld day and AM/PM; Model 2: age, BMI, race, smoking status, weld day/non-weld day, AM/PM; Model 3: age, BMI, race, smoking status). The random intercepts are independently distribut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sz w:val="23"/>
                <w:szCs w:val="23"/>
              </w:rPr>
              <m:t>b</m:t>
            </m:r>
          </m:e>
          <m:sub>
            <m:r>
              <w:rPr>
                <w:rFonts w:ascii="Cambria Math" w:hAnsi="Cambria Math"/>
                <w:sz w:val="23"/>
                <w:szCs w:val="23"/>
              </w:rPr>
              <m:t>i</m:t>
            </m:r>
          </m:sub>
        </m:sSub>
        <m:r>
          <w:rPr>
            <w:rFonts w:ascii="Cambria Math" w:hAnsi="Cambria Math"/>
            <w:sz w:val="23"/>
            <w:szCs w:val="23"/>
          </w:rPr>
          <m:t>∼N(0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sz w:val="23"/>
                <w:szCs w:val="23"/>
              </w:rPr>
              <m:t>τ</m:t>
            </m:r>
          </m:e>
          <m:sup>
            <m:r>
              <w:rPr>
                <w:rFonts w:ascii="Cambria Math" w:hAnsi="Cambria Math"/>
                <w:sz w:val="23"/>
                <w:szCs w:val="23"/>
              </w:rPr>
              <m:t>2</m:t>
            </m:r>
          </m:sup>
        </m:sSup>
        <m:r>
          <w:rPr>
            <w:rFonts w:ascii="Cambria Math" w:hAnsi="Cambria Math"/>
            <w:sz w:val="23"/>
            <w:szCs w:val="23"/>
          </w:rPr>
          <m:t>)</m:t>
        </m:r>
      </m:oMath>
      <w:r>
        <w:rPr>
          <w:rFonts w:ascii="Times New Roman" w:hAnsi="Times New Roman"/>
          <w:sz w:val="23"/>
          <w:szCs w:val="23"/>
        </w:rPr>
        <w:t>,</w:t>
      </w:r>
      <w:r>
        <w:rPr>
          <w:rFonts w:ascii="Times New Roman" w:hAnsi="Times New Roman"/>
        </w:rPr>
        <w:t xml:space="preserve"> and the residual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sz w:val="23"/>
                <w:szCs w:val="23"/>
              </w:rPr>
              <m:t>ϵ</m:t>
            </m:r>
          </m:e>
          <m:sub>
            <m:r>
              <w:rPr>
                <w:rFonts w:ascii="Cambria Math" w:hAnsi="Cambria Math"/>
                <w:sz w:val="23"/>
                <w:szCs w:val="23"/>
              </w:rPr>
              <m:t>ijk</m:t>
            </m:r>
          </m:sub>
        </m:sSub>
        <m:r>
          <w:rPr>
            <w:rFonts w:ascii="Cambria Math" w:hAnsi="Cambria Math"/>
            <w:sz w:val="23"/>
            <w:szCs w:val="23"/>
          </w:rPr>
          <m:t>~N(0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sz w:val="23"/>
                <w:szCs w:val="23"/>
              </w:rPr>
              <m:t>σ</m:t>
            </m:r>
          </m:e>
          <m:sup>
            <m:r>
              <w:rPr>
                <w:rFonts w:ascii="Cambria Math" w:hAnsi="Cambria Math"/>
                <w:sz w:val="23"/>
                <w:szCs w:val="23"/>
              </w:rPr>
              <m:t>2</m:t>
            </m:r>
          </m:sup>
        </m:sSup>
        <m:r>
          <w:rPr>
            <w:rFonts w:ascii="Cambria Math" w:hAnsi="Cambria Math"/>
            <w:sz w:val="23"/>
            <w:szCs w:val="23"/>
          </w:rPr>
          <m:t>)</m:t>
        </m:r>
      </m:oMath>
      <w:r>
        <w:rPr>
          <w:rFonts w:ascii="Times New Roman" w:hAnsi="Times New Roman"/>
        </w:rPr>
        <w:t xml:space="preserve">, where </w:t>
      </w:r>
      <m:oMath>
        <m:r>
          <w:rPr>
            <w:rFonts w:ascii="Cambria Math" w:hAnsi="Cambria Math"/>
            <w:sz w:val="23"/>
            <w:szCs w:val="23"/>
          </w:rPr>
          <m:t>N(,)</m:t>
        </m:r>
      </m:oMath>
      <w:r>
        <w:rPr>
          <w:rFonts w:ascii="Times New Roman" w:hAnsi="Times New Roman"/>
        </w:rPr>
        <w:t xml:space="preserve"> denotes the normal distribution.  </w:t>
      </w:r>
    </w:p>
    <w:p w14:paraId="5476E08D" w14:textId="77777777" w:rsidR="00DD3566" w:rsidRDefault="00DD3566" w:rsidP="00DD3566">
      <w:pPr>
        <w:pStyle w:val="BodyA"/>
        <w:rPr>
          <w:rFonts w:ascii="Times New Roman" w:hAnsi="Times New Roman"/>
        </w:rPr>
      </w:pPr>
      <w:r>
        <w:rPr>
          <w:rFonts w:ascii="Times New Roman" w:hAnsi="Times New Roman"/>
        </w:rPr>
        <w:t>b the coefficient for time (days) were reported for associations whic</w:t>
      </w:r>
      <w:r w:rsidR="00B12F0E">
        <w:rPr>
          <w:rFonts w:ascii="Times New Roman" w:hAnsi="Times New Roman"/>
        </w:rPr>
        <w:t>h p values was lower than 0.05</w:t>
      </w:r>
      <w:r>
        <w:rPr>
          <w:rFonts w:ascii="Times New Roman" w:hAnsi="Times New Roman"/>
        </w:rPr>
        <w:t>.</w:t>
      </w:r>
    </w:p>
    <w:p w14:paraId="6F916027" w14:textId="77777777" w:rsidR="00DD3566" w:rsidRDefault="00DD3566" w:rsidP="004D6AFE">
      <w:pPr>
        <w:pStyle w:val="BodyA"/>
        <w:rPr>
          <w:rFonts w:ascii="Times New Roman" w:hAnsi="Times New Roman"/>
        </w:rPr>
      </w:pPr>
    </w:p>
    <w:p w14:paraId="3722BDB1" w14:textId="00A9A401" w:rsidR="00F54956" w:rsidRDefault="00FE7C21" w:rsidP="00F54956">
      <w:pPr>
        <w:pStyle w:val="Heading2"/>
        <w:pageBreakBefore/>
        <w:rPr>
          <w:rStyle w:val="None"/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1</w:t>
      </w:r>
      <w:r w:rsidR="00F54956">
        <w:rPr>
          <w:rStyle w:val="None"/>
          <w:rFonts w:ascii="Times New Roman" w:hAnsi="Times New Roman"/>
        </w:rPr>
        <w:t xml:space="preserve">. The profile of </w:t>
      </w:r>
      <w:r w:rsidR="00F54956">
        <w:rPr>
          <w:rStyle w:val="None"/>
          <w:rFonts w:ascii="Times New Roman" w:hAnsi="Times New Roman" w:hint="eastAsia"/>
        </w:rPr>
        <w:t>plasm</w:t>
      </w:r>
      <w:r>
        <w:rPr>
          <w:rStyle w:val="None"/>
          <w:rFonts w:ascii="Times New Roman" w:hAnsi="Times New Roman"/>
        </w:rPr>
        <w:t xml:space="preserve">a </w:t>
      </w:r>
      <w:r w:rsidRPr="00FE7C21">
        <w:rPr>
          <w:rStyle w:val="None"/>
          <w:rFonts w:ascii="Times New Roman" w:hAnsi="Times New Roman"/>
        </w:rPr>
        <w:t>3beta-hydroxy-5-cholestenoate</w:t>
      </w:r>
      <w:r w:rsidR="00F54956"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41A39071" w14:textId="77777777" w:rsidR="00F54956" w:rsidRDefault="005D2B80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pict w14:anchorId="31EF0EE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7.5pt;height:226.5pt">
            <v:imagedata r:id="rId5" o:title="metabolite134" cropbottom="4071f" cropleft="4615f"/>
          </v:shape>
        </w:pict>
      </w:r>
    </w:p>
    <w:p w14:paraId="3AE91FA2" w14:textId="77777777" w:rsidR="00F54956" w:rsidRDefault="00F54956" w:rsidP="00F54956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1C6F68DD" w14:textId="77777777" w:rsidR="00F54956" w:rsidRPr="00F54956" w:rsidRDefault="00F54956" w:rsidP="00F54956">
      <w:pPr>
        <w:pStyle w:val="BodyA"/>
        <w:spacing w:line="240" w:lineRule="auto"/>
        <w:rPr>
          <w:rFonts w:ascii="Times New Roman" w:hAnsi="Times New Roman"/>
        </w:rPr>
      </w:pPr>
    </w:p>
    <w:p w14:paraId="3A629DDE" w14:textId="5AE876E6" w:rsidR="00866A7D" w:rsidRDefault="00866A7D" w:rsidP="00D95E97">
      <w:pPr>
        <w:pStyle w:val="Heading2"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 xml:space="preserve">Supplementary Figure </w:t>
      </w:r>
      <w:r w:rsidR="00FE7C21">
        <w:rPr>
          <w:rStyle w:val="None"/>
          <w:rFonts w:ascii="Times New Roman" w:hAnsi="Times New Roman"/>
        </w:rPr>
        <w:t>2</w:t>
      </w:r>
      <w:r>
        <w:rPr>
          <w:rStyle w:val="None"/>
          <w:rFonts w:ascii="Times New Roman" w:hAnsi="Times New Roman"/>
        </w:rPr>
        <w:t xml:space="preserve">. The profile of </w:t>
      </w:r>
      <w:r>
        <w:rPr>
          <w:rStyle w:val="None"/>
          <w:rFonts w:ascii="Times New Roman" w:hAnsi="Times New Roman" w:hint="eastAsia"/>
        </w:rPr>
        <w:t>plasm</w:t>
      </w:r>
      <w:r>
        <w:rPr>
          <w:rStyle w:val="None"/>
          <w:rFonts w:ascii="Times New Roman" w:hAnsi="Times New Roman"/>
        </w:rPr>
        <w:t xml:space="preserve">a </w:t>
      </w:r>
      <w:r w:rsidR="00D95E97" w:rsidRPr="00D95E97">
        <w:rPr>
          <w:rStyle w:val="None"/>
          <w:rFonts w:ascii="Times New Roman" w:hAnsi="Times New Roman"/>
        </w:rPr>
        <w:t>3-hydroxyhippurate</w:t>
      </w:r>
      <w:r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74ED0A4D" w14:textId="77777777" w:rsidR="00F54956" w:rsidRDefault="005D2B80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pict w14:anchorId="3B1C1D8C">
          <v:shape id="_x0000_i1026" type="#_x0000_t75" style="width:251.25pt;height:225.75pt">
            <v:imagedata r:id="rId6" o:title="metabolite142" cropbottom="4274f" cropleft="3692f"/>
          </v:shape>
        </w:pict>
      </w:r>
    </w:p>
    <w:p w14:paraId="20F695CA" w14:textId="1F7C4C45" w:rsidR="00866A7D" w:rsidRPr="00D95E97" w:rsidRDefault="00F54956" w:rsidP="00D95E97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6BE6A91B" w14:textId="6B483E29" w:rsidR="00866A7D" w:rsidRDefault="00FE7C21" w:rsidP="00D95E97">
      <w:pPr>
        <w:pStyle w:val="Heading2"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3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866A7D">
        <w:rPr>
          <w:rStyle w:val="None"/>
          <w:rFonts w:ascii="Times New Roman" w:hAnsi="Times New Roman" w:hint="eastAsia"/>
        </w:rPr>
        <w:t>plasm</w:t>
      </w:r>
      <w:r w:rsidR="00866A7D">
        <w:rPr>
          <w:rStyle w:val="None"/>
          <w:rFonts w:ascii="Times New Roman" w:hAnsi="Times New Roman"/>
        </w:rPr>
        <w:t xml:space="preserve">a </w:t>
      </w:r>
      <w:r w:rsidR="00D95E97" w:rsidRPr="00D95E97">
        <w:rPr>
          <w:rStyle w:val="None"/>
          <w:rFonts w:ascii="Times New Roman" w:hAnsi="Times New Roman"/>
        </w:rPr>
        <w:t>4-cholesten-3-one</w:t>
      </w:r>
      <w:r w:rsidR="00866A7D"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6C1F697B" w14:textId="77777777" w:rsidR="004C661D" w:rsidRDefault="004C661D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40A644F9" wp14:editId="45B0D860">
            <wp:extent cx="3171825" cy="2886075"/>
            <wp:effectExtent l="0" t="0" r="9525" b="9525"/>
            <wp:docPr id="7" name="Picture 7" descr="C:\Users\shg778\AppData\Local\Microsoft\Windows\INetCache\Content.Word\metabolite16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:\Users\shg778\AppData\Local\Microsoft\Windows\INetCache\Content.Word\metabolite16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97" b="5900"/>
                    <a:stretch/>
                  </pic:blipFill>
                  <pic:spPr bwMode="auto">
                    <a:xfrm>
                      <a:off x="0" y="0"/>
                      <a:ext cx="3171825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1E9490" w14:textId="77777777" w:rsidR="00F54956" w:rsidRDefault="00F54956" w:rsidP="00F54956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0C361BFA" w14:textId="77777777" w:rsidR="00F54956" w:rsidRPr="00F54956" w:rsidRDefault="00F54956" w:rsidP="00F54956">
      <w:pPr>
        <w:pStyle w:val="BodyA"/>
        <w:spacing w:line="240" w:lineRule="auto"/>
        <w:rPr>
          <w:rFonts w:ascii="Times New Roman" w:hAnsi="Times New Roman"/>
        </w:rPr>
      </w:pPr>
    </w:p>
    <w:p w14:paraId="0AF25AFC" w14:textId="2261168F" w:rsidR="00866A7D" w:rsidRDefault="00FE7C21" w:rsidP="00866A7D">
      <w:pPr>
        <w:pStyle w:val="Heading2"/>
        <w:rPr>
          <w:rStyle w:val="None"/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4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866A7D">
        <w:rPr>
          <w:rStyle w:val="None"/>
          <w:rFonts w:ascii="Times New Roman" w:hAnsi="Times New Roman" w:hint="eastAsia"/>
        </w:rPr>
        <w:t>plasm</w:t>
      </w:r>
      <w:r w:rsidR="00866A7D">
        <w:rPr>
          <w:rStyle w:val="None"/>
          <w:rFonts w:ascii="Times New Roman" w:hAnsi="Times New Roman"/>
        </w:rPr>
        <w:t xml:space="preserve">a </w:t>
      </w:r>
      <w:r w:rsidR="00D95E97" w:rsidRPr="00D95E97">
        <w:rPr>
          <w:rStyle w:val="None"/>
          <w:rFonts w:ascii="Times New Roman" w:hAnsi="Times New Roman"/>
        </w:rPr>
        <w:t>androstenediol (3beta,17beta) monosulfate (2)</w:t>
      </w:r>
      <w:r w:rsidR="00866A7D"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1C1748DC" w14:textId="77777777" w:rsidR="004C661D" w:rsidRDefault="004C661D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2C69C580" wp14:editId="70CA852E">
            <wp:extent cx="3171825" cy="2867025"/>
            <wp:effectExtent l="0" t="0" r="9525" b="9525"/>
            <wp:docPr id="8" name="Picture 8" descr="C:\Users\shg778\AppData\Local\Microsoft\Windows\INetCache\Content.Word\metabolite2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C:\Users\shg778\AppData\Local\Microsoft\Windows\INetCache\Content.Word\metabolite23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97" b="6521"/>
                    <a:stretch/>
                  </pic:blipFill>
                  <pic:spPr bwMode="auto">
                    <a:xfrm>
                      <a:off x="0" y="0"/>
                      <a:ext cx="317182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52F258" w14:textId="77777777" w:rsidR="00F54956" w:rsidRDefault="00F54956" w:rsidP="00F54956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634F16EF" w14:textId="7AC1D7D1" w:rsidR="00866A7D" w:rsidRDefault="00FE7C21" w:rsidP="00D95E97">
      <w:pPr>
        <w:pStyle w:val="Heading2"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5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866A7D">
        <w:rPr>
          <w:rStyle w:val="None"/>
          <w:rFonts w:ascii="Times New Roman" w:hAnsi="Times New Roman" w:hint="eastAsia"/>
        </w:rPr>
        <w:t>plasm</w:t>
      </w:r>
      <w:r w:rsidR="00866A7D">
        <w:rPr>
          <w:rStyle w:val="None"/>
          <w:rFonts w:ascii="Times New Roman" w:hAnsi="Times New Roman"/>
        </w:rPr>
        <w:t xml:space="preserve">a </w:t>
      </w:r>
      <w:r w:rsidR="00D95E97">
        <w:rPr>
          <w:rStyle w:val="None"/>
          <w:rFonts w:ascii="Times New Roman" w:hAnsi="Times New Roman"/>
        </w:rPr>
        <w:t>b</w:t>
      </w:r>
      <w:r w:rsidR="00D95E97" w:rsidRPr="00D95E97">
        <w:rPr>
          <w:rStyle w:val="None"/>
          <w:rFonts w:ascii="Times New Roman" w:hAnsi="Times New Roman"/>
        </w:rPr>
        <w:t>iliverdin</w:t>
      </w:r>
      <w:r w:rsidR="00866A7D"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539682CB" w14:textId="77777777" w:rsidR="00F54956" w:rsidRDefault="004C661D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24643311" wp14:editId="3307E8AC">
            <wp:extent cx="3171825" cy="2876550"/>
            <wp:effectExtent l="0" t="0" r="9525" b="0"/>
            <wp:docPr id="9" name="Picture 9" descr="C:\Users\shg778\AppData\Local\Microsoft\Windows\INetCache\Content.Word\metabolite2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C:\Users\shg778\AppData\Local\Microsoft\Windows\INetCache\Content.Word\metabolite25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97" b="6211"/>
                    <a:stretch/>
                  </pic:blipFill>
                  <pic:spPr bwMode="auto">
                    <a:xfrm>
                      <a:off x="0" y="0"/>
                      <a:ext cx="3171825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48CFF" w14:textId="77777777" w:rsidR="00F54956" w:rsidRDefault="00F54956" w:rsidP="00F54956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2541F804" w14:textId="77777777" w:rsidR="00F54956" w:rsidRPr="00F54956" w:rsidRDefault="00F54956" w:rsidP="00F54956">
      <w:pPr>
        <w:pStyle w:val="BodyA"/>
        <w:spacing w:line="240" w:lineRule="auto"/>
        <w:rPr>
          <w:rFonts w:ascii="Times New Roman" w:hAnsi="Times New Roman"/>
        </w:rPr>
      </w:pPr>
    </w:p>
    <w:p w14:paraId="6C2FC0DD" w14:textId="7796AEAF" w:rsidR="00866A7D" w:rsidRDefault="00FE7C21" w:rsidP="00D95E97">
      <w:pPr>
        <w:pStyle w:val="Heading2"/>
        <w:rPr>
          <w:rStyle w:val="None"/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6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866A7D">
        <w:rPr>
          <w:rStyle w:val="None"/>
          <w:rFonts w:ascii="Times New Roman" w:hAnsi="Times New Roman" w:hint="eastAsia"/>
        </w:rPr>
        <w:t>plasm</w:t>
      </w:r>
      <w:r w:rsidR="00866A7D">
        <w:rPr>
          <w:rStyle w:val="None"/>
          <w:rFonts w:ascii="Times New Roman" w:hAnsi="Times New Roman"/>
        </w:rPr>
        <w:t xml:space="preserve">a </w:t>
      </w:r>
      <w:r w:rsidR="00D95E97">
        <w:rPr>
          <w:rStyle w:val="None"/>
          <w:rFonts w:ascii="Times New Roman" w:hAnsi="Times New Roman"/>
        </w:rPr>
        <w:t>e</w:t>
      </w:r>
      <w:r w:rsidR="00D95E97" w:rsidRPr="00D95E97">
        <w:rPr>
          <w:rStyle w:val="None"/>
          <w:rFonts w:ascii="Times New Roman" w:hAnsi="Times New Roman"/>
        </w:rPr>
        <w:t>ctoine</w:t>
      </w:r>
      <w:r w:rsidR="00866A7D"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698EFDD3" w14:textId="77777777" w:rsidR="00F54956" w:rsidRDefault="004C661D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5175CBA0" wp14:editId="2F119B5B">
            <wp:extent cx="3152775" cy="2867025"/>
            <wp:effectExtent l="0" t="0" r="9525" b="9525"/>
            <wp:docPr id="10" name="Picture 10" descr="C:\Users\shg778\AppData\Local\Microsoft\Windows\INetCache\Content.Word\metabolite3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shg778\AppData\Local\Microsoft\Windows\INetCache\Content.Word\metabolite31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60" b="6521"/>
                    <a:stretch/>
                  </pic:blipFill>
                  <pic:spPr bwMode="auto">
                    <a:xfrm>
                      <a:off x="0" y="0"/>
                      <a:ext cx="315277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AC6949" w14:textId="77777777" w:rsidR="00F54956" w:rsidRDefault="00F54956" w:rsidP="00F54956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544A685C" w14:textId="46A0A31A" w:rsidR="00866A7D" w:rsidRDefault="00FE7C21" w:rsidP="00D95E97">
      <w:pPr>
        <w:pStyle w:val="Heading2"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7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866A7D">
        <w:rPr>
          <w:rStyle w:val="None"/>
          <w:rFonts w:ascii="Times New Roman" w:hAnsi="Times New Roman" w:hint="eastAsia"/>
        </w:rPr>
        <w:t>plasm</w:t>
      </w:r>
      <w:r w:rsidR="00866A7D">
        <w:rPr>
          <w:rStyle w:val="None"/>
          <w:rFonts w:ascii="Times New Roman" w:hAnsi="Times New Roman"/>
        </w:rPr>
        <w:t xml:space="preserve">a </w:t>
      </w:r>
      <w:r w:rsidR="00D95E97">
        <w:rPr>
          <w:rStyle w:val="None"/>
          <w:rFonts w:ascii="Times New Roman" w:hAnsi="Times New Roman"/>
        </w:rPr>
        <w:t>g</w:t>
      </w:r>
      <w:r w:rsidR="00D95E97" w:rsidRPr="00D95E97">
        <w:rPr>
          <w:rStyle w:val="None"/>
          <w:rFonts w:ascii="Times New Roman" w:hAnsi="Times New Roman"/>
        </w:rPr>
        <w:t>lycerophosphoethanolamine</w:t>
      </w:r>
      <w:r w:rsidR="00866A7D"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68B9ECEC" w14:textId="77777777" w:rsidR="004C661D" w:rsidRDefault="004C661D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5181D0EB" wp14:editId="7C389F8F">
            <wp:extent cx="3171825" cy="2857500"/>
            <wp:effectExtent l="0" t="0" r="9525" b="0"/>
            <wp:docPr id="11" name="Picture 11" descr="C:\Users\shg778\AppData\Local\Microsoft\Windows\INetCache\Content.Word\metabolite3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shg778\AppData\Local\Microsoft\Windows\INetCache\Content.Word\metabolite36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97" b="6832"/>
                    <a:stretch/>
                  </pic:blipFill>
                  <pic:spPr bwMode="auto">
                    <a:xfrm>
                      <a:off x="0" y="0"/>
                      <a:ext cx="317182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C3091E" w14:textId="77777777" w:rsidR="00F54956" w:rsidRDefault="00F54956" w:rsidP="00F54956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38418AEE" w14:textId="77777777" w:rsidR="00F54956" w:rsidRPr="00F54956" w:rsidRDefault="00F54956" w:rsidP="00F54956">
      <w:pPr>
        <w:pStyle w:val="BodyA"/>
        <w:spacing w:line="240" w:lineRule="auto"/>
        <w:rPr>
          <w:rFonts w:ascii="Times New Roman" w:hAnsi="Times New Roman"/>
        </w:rPr>
      </w:pPr>
    </w:p>
    <w:p w14:paraId="1D7D1743" w14:textId="28E6F8FE" w:rsidR="00866A7D" w:rsidRDefault="00866A7D" w:rsidP="00D95E97">
      <w:pPr>
        <w:pStyle w:val="Heading2"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 xml:space="preserve">Supplementary Figure </w:t>
      </w:r>
      <w:r w:rsidR="00FE7C21">
        <w:rPr>
          <w:rStyle w:val="None"/>
          <w:rFonts w:ascii="Times New Roman" w:hAnsi="Times New Roman"/>
        </w:rPr>
        <w:t>8</w:t>
      </w:r>
      <w:r>
        <w:rPr>
          <w:rStyle w:val="None"/>
          <w:rFonts w:ascii="Times New Roman" w:hAnsi="Times New Roman"/>
        </w:rPr>
        <w:t xml:space="preserve">. The profile of </w:t>
      </w:r>
      <w:r>
        <w:rPr>
          <w:rStyle w:val="None"/>
          <w:rFonts w:ascii="Times New Roman" w:hAnsi="Times New Roman" w:hint="eastAsia"/>
        </w:rPr>
        <w:t>plasm</w:t>
      </w:r>
      <w:r>
        <w:rPr>
          <w:rStyle w:val="None"/>
          <w:rFonts w:ascii="Times New Roman" w:hAnsi="Times New Roman"/>
        </w:rPr>
        <w:t xml:space="preserve">a </w:t>
      </w:r>
      <w:r w:rsidR="00D95E97">
        <w:rPr>
          <w:rStyle w:val="None"/>
          <w:rFonts w:ascii="Times New Roman" w:hAnsi="Times New Roman"/>
        </w:rPr>
        <w:t>h</w:t>
      </w:r>
      <w:r w:rsidR="00D95E97" w:rsidRPr="00D95E97">
        <w:rPr>
          <w:rStyle w:val="None"/>
          <w:rFonts w:ascii="Times New Roman" w:hAnsi="Times New Roman"/>
        </w:rPr>
        <w:t>ypoxanthine</w:t>
      </w:r>
      <w:r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34C71CB7" w14:textId="77777777" w:rsidR="004C661D" w:rsidRDefault="004C661D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234E2923" wp14:editId="088CE4AE">
            <wp:extent cx="3143250" cy="2876550"/>
            <wp:effectExtent l="0" t="0" r="0" b="0"/>
            <wp:docPr id="12" name="Picture 12" descr="C:\Users\shg778\AppData\Local\Microsoft\Windows\INetCache\Content.Word\metabolite4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C:\Users\shg778\AppData\Local\Microsoft\Windows\INetCache\Content.Word\metabolite40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42" b="6211"/>
                    <a:stretch/>
                  </pic:blipFill>
                  <pic:spPr bwMode="auto">
                    <a:xfrm>
                      <a:off x="0" y="0"/>
                      <a:ext cx="314325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A55565" w14:textId="77777777" w:rsidR="00F54956" w:rsidRDefault="00F54956" w:rsidP="00F54956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01B3C1CB" w14:textId="6B523B7F" w:rsidR="00866A7D" w:rsidRDefault="00FE7C21" w:rsidP="00D95E97">
      <w:pPr>
        <w:pStyle w:val="Heading2"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9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866A7D">
        <w:rPr>
          <w:rStyle w:val="None"/>
          <w:rFonts w:ascii="Times New Roman" w:hAnsi="Times New Roman" w:hint="eastAsia"/>
        </w:rPr>
        <w:t>plasm</w:t>
      </w:r>
      <w:r w:rsidR="00866A7D">
        <w:rPr>
          <w:rStyle w:val="None"/>
          <w:rFonts w:ascii="Times New Roman" w:hAnsi="Times New Roman"/>
        </w:rPr>
        <w:t xml:space="preserve">a </w:t>
      </w:r>
      <w:r w:rsidR="00D95E97" w:rsidRPr="00D95E97">
        <w:rPr>
          <w:rStyle w:val="None"/>
          <w:rFonts w:ascii="Times New Roman" w:hAnsi="Times New Roman"/>
        </w:rPr>
        <w:t>linoleoylcarnitine (C18:2)*</w:t>
      </w:r>
      <w:r w:rsidR="00866A7D"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1D2E16A3" w14:textId="77777777" w:rsidR="00F54956" w:rsidRDefault="004C661D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202DAD32" wp14:editId="135A23AB">
            <wp:extent cx="3171825" cy="2867025"/>
            <wp:effectExtent l="0" t="0" r="9525" b="9525"/>
            <wp:docPr id="13" name="Picture 13" descr="C:\Users\shg778\AppData\Local\Microsoft\Windows\INetCache\Content.Word\metabolite4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C:\Users\shg778\AppData\Local\Microsoft\Windows\INetCache\Content.Word\metabolite43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97" b="6521"/>
                    <a:stretch/>
                  </pic:blipFill>
                  <pic:spPr bwMode="auto">
                    <a:xfrm>
                      <a:off x="0" y="0"/>
                      <a:ext cx="317182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271FD2" w14:textId="77777777" w:rsidR="00F54956" w:rsidRDefault="00F54956" w:rsidP="00F54956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53FC7309" w14:textId="77777777" w:rsidR="00F54956" w:rsidRPr="00F54956" w:rsidRDefault="00F54956" w:rsidP="00F54956">
      <w:pPr>
        <w:pStyle w:val="BodyA"/>
        <w:spacing w:line="240" w:lineRule="auto"/>
        <w:rPr>
          <w:rFonts w:ascii="Times New Roman" w:hAnsi="Times New Roman"/>
        </w:rPr>
      </w:pPr>
    </w:p>
    <w:p w14:paraId="6ACE0A52" w14:textId="299758E7" w:rsidR="00866A7D" w:rsidRDefault="00FE7C21" w:rsidP="00D95E97">
      <w:pPr>
        <w:pStyle w:val="Heading2"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10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866A7D">
        <w:rPr>
          <w:rStyle w:val="None"/>
          <w:rFonts w:ascii="Times New Roman" w:hAnsi="Times New Roman" w:hint="eastAsia"/>
        </w:rPr>
        <w:t>plasm</w:t>
      </w:r>
      <w:r w:rsidR="00866A7D">
        <w:rPr>
          <w:rStyle w:val="None"/>
          <w:rFonts w:ascii="Times New Roman" w:hAnsi="Times New Roman"/>
        </w:rPr>
        <w:t xml:space="preserve">a </w:t>
      </w:r>
      <w:r w:rsidR="00D95E97" w:rsidRPr="00D95E97">
        <w:rPr>
          <w:rStyle w:val="None"/>
          <w:rFonts w:ascii="Times New Roman" w:hAnsi="Times New Roman"/>
        </w:rPr>
        <w:t>N-acetylglutamate</w:t>
      </w:r>
      <w:r w:rsidR="00866A7D"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2AB7CC89" w14:textId="77777777" w:rsidR="00F54956" w:rsidRDefault="004C661D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04171C0F" wp14:editId="059C2320">
            <wp:extent cx="3162300" cy="2857500"/>
            <wp:effectExtent l="0" t="0" r="0" b="0"/>
            <wp:docPr id="27" name="Picture 27" descr="C:\Users\shg778\AppData\Local\Microsoft\Windows\INetCache\Content.Word\metabolite48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C:\Users\shg778\AppData\Local\Microsoft\Windows\INetCache\Content.Word\metabolite48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79" b="6832"/>
                    <a:stretch/>
                  </pic:blipFill>
                  <pic:spPr bwMode="auto">
                    <a:xfrm>
                      <a:off x="0" y="0"/>
                      <a:ext cx="31623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2E60FC" w14:textId="77777777" w:rsidR="00F54956" w:rsidRDefault="00F54956" w:rsidP="00F54956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1EC5B60C" w14:textId="11A25362" w:rsidR="00866A7D" w:rsidRDefault="00FE7C21" w:rsidP="00D95E97">
      <w:pPr>
        <w:pStyle w:val="Heading2"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11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866A7D">
        <w:rPr>
          <w:rStyle w:val="None"/>
          <w:rFonts w:ascii="Times New Roman" w:hAnsi="Times New Roman" w:hint="eastAsia"/>
        </w:rPr>
        <w:t>plasm</w:t>
      </w:r>
      <w:r w:rsidR="00866A7D">
        <w:rPr>
          <w:rStyle w:val="None"/>
          <w:rFonts w:ascii="Times New Roman" w:hAnsi="Times New Roman"/>
        </w:rPr>
        <w:t xml:space="preserve">a </w:t>
      </w:r>
      <w:r w:rsidR="00D95E97" w:rsidRPr="00D95E97">
        <w:rPr>
          <w:rStyle w:val="None"/>
          <w:rFonts w:ascii="Times New Roman" w:hAnsi="Times New Roman"/>
        </w:rPr>
        <w:t>oleoyl ethanolamide</w:t>
      </w:r>
      <w:r w:rsidR="00866A7D"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0781517B" w14:textId="77777777" w:rsidR="00F54956" w:rsidRDefault="004C661D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51FC3487" wp14:editId="5377F7D5">
            <wp:extent cx="3143250" cy="2867025"/>
            <wp:effectExtent l="0" t="0" r="0" b="9525"/>
            <wp:docPr id="28" name="Picture 28" descr="C:\Users\shg778\AppData\Local\Microsoft\Windows\INetCache\Content.Word\metabolite5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C:\Users\shg778\AppData\Local\Microsoft\Windows\INetCache\Content.Word\metabolite51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42" b="6521"/>
                    <a:stretch/>
                  </pic:blipFill>
                  <pic:spPr bwMode="auto">
                    <a:xfrm>
                      <a:off x="0" y="0"/>
                      <a:ext cx="3143250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1F9695" w14:textId="77777777" w:rsidR="00F54956" w:rsidRDefault="00F54956" w:rsidP="00F54956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61E07CC3" w14:textId="77777777" w:rsidR="00F54956" w:rsidRPr="00F54956" w:rsidRDefault="00F54956" w:rsidP="00F54956">
      <w:pPr>
        <w:pStyle w:val="BodyA"/>
        <w:spacing w:line="240" w:lineRule="auto"/>
        <w:rPr>
          <w:rFonts w:ascii="Times New Roman" w:hAnsi="Times New Roman"/>
        </w:rPr>
      </w:pPr>
    </w:p>
    <w:p w14:paraId="02211E31" w14:textId="3FBF2469" w:rsidR="00866A7D" w:rsidRDefault="00FE7C21" w:rsidP="00D95E97">
      <w:pPr>
        <w:pStyle w:val="Heading2"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12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866A7D">
        <w:rPr>
          <w:rStyle w:val="None"/>
          <w:rFonts w:ascii="Times New Roman" w:hAnsi="Times New Roman" w:hint="eastAsia"/>
        </w:rPr>
        <w:t>plasm</w:t>
      </w:r>
      <w:r w:rsidR="00866A7D">
        <w:rPr>
          <w:rStyle w:val="None"/>
          <w:rFonts w:ascii="Times New Roman" w:hAnsi="Times New Roman"/>
        </w:rPr>
        <w:t xml:space="preserve">a </w:t>
      </w:r>
      <w:r w:rsidR="00D95E97" w:rsidRPr="00D95E97">
        <w:rPr>
          <w:rStyle w:val="None"/>
          <w:rFonts w:ascii="Times New Roman" w:hAnsi="Times New Roman"/>
        </w:rPr>
        <w:t>oleoylcarnitine (C18:1)</w:t>
      </w:r>
      <w:r w:rsidR="00866A7D"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52F11379" w14:textId="77777777" w:rsidR="00F54956" w:rsidRDefault="004C661D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3C6B8996" wp14:editId="048A05DB">
            <wp:extent cx="3162300" cy="2876550"/>
            <wp:effectExtent l="0" t="0" r="0" b="0"/>
            <wp:docPr id="29" name="Picture 29" descr="C:\Users\shg778\AppData\Local\Microsoft\Windows\INetCache\Content.Word\metabolite5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C:\Users\shg778\AppData\Local\Microsoft\Windows\INetCache\Content.Word\metabolite51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79" b="6211"/>
                    <a:stretch/>
                  </pic:blipFill>
                  <pic:spPr bwMode="auto">
                    <a:xfrm>
                      <a:off x="0" y="0"/>
                      <a:ext cx="316230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84F7C8" w14:textId="77777777" w:rsidR="00F54956" w:rsidRDefault="00F54956" w:rsidP="00F54956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4B8FF7DF" w14:textId="5E85D24E" w:rsidR="00866A7D" w:rsidRDefault="00866A7D" w:rsidP="00866A7D">
      <w:pPr>
        <w:pStyle w:val="Heading2"/>
        <w:rPr>
          <w:rStyle w:val="None"/>
          <w:rFonts w:ascii="Times New Roman" w:hAnsi="Times New Roman"/>
        </w:rPr>
      </w:pPr>
      <w:r>
        <w:rPr>
          <w:rStyle w:val="None"/>
          <w:rFonts w:ascii="Times New Roman" w:hAnsi="Times New Roman"/>
        </w:rPr>
        <w:t>Supp</w:t>
      </w:r>
      <w:r w:rsidR="00FE7C21">
        <w:rPr>
          <w:rStyle w:val="None"/>
          <w:rFonts w:ascii="Times New Roman" w:hAnsi="Times New Roman"/>
        </w:rPr>
        <w:t>lementary Figure 13</w:t>
      </w:r>
      <w:r>
        <w:rPr>
          <w:rStyle w:val="None"/>
          <w:rFonts w:ascii="Times New Roman" w:hAnsi="Times New Roman"/>
        </w:rPr>
        <w:t xml:space="preserve">. The profile of </w:t>
      </w:r>
      <w:r>
        <w:rPr>
          <w:rStyle w:val="None"/>
          <w:rFonts w:ascii="Times New Roman" w:hAnsi="Times New Roman" w:hint="eastAsia"/>
        </w:rPr>
        <w:t>plasm</w:t>
      </w:r>
      <w:r>
        <w:rPr>
          <w:rStyle w:val="None"/>
          <w:rFonts w:ascii="Times New Roman" w:hAnsi="Times New Roman"/>
        </w:rPr>
        <w:t xml:space="preserve">a </w:t>
      </w:r>
      <w:r w:rsidR="00D95E97" w:rsidRPr="00D95E97">
        <w:rPr>
          <w:rStyle w:val="None"/>
          <w:rFonts w:ascii="Times New Roman" w:hAnsi="Times New Roman"/>
        </w:rPr>
        <w:t>oleoylcarnitine (C18:1)</w:t>
      </w:r>
      <w:r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3270E9AB" w14:textId="77777777" w:rsidR="00F54956" w:rsidRDefault="004C661D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3E0F452D" wp14:editId="6ADDA60A">
            <wp:extent cx="3181350" cy="2867025"/>
            <wp:effectExtent l="0" t="0" r="0" b="9525"/>
            <wp:docPr id="6" name="Picture 6" descr="C:\Users\shg778\AppData\Local\Microsoft\Windows\INetCache\Content.Word\metabolite5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shg778\AppData\Local\Microsoft\Windows\INetCache\Content.Word\metabolite53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16" b="6521"/>
                    <a:stretch/>
                  </pic:blipFill>
                  <pic:spPr bwMode="auto">
                    <a:xfrm>
                      <a:off x="0" y="0"/>
                      <a:ext cx="3181350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C1196B" w14:textId="77777777" w:rsidR="00F54956" w:rsidRDefault="00F54956" w:rsidP="00F54956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7AF8DE9B" w14:textId="77777777" w:rsidR="00F54956" w:rsidRPr="00F54956" w:rsidRDefault="00F54956" w:rsidP="00F54956">
      <w:pPr>
        <w:pStyle w:val="BodyA"/>
        <w:spacing w:line="240" w:lineRule="auto"/>
        <w:rPr>
          <w:rFonts w:ascii="Times New Roman" w:hAnsi="Times New Roman"/>
        </w:rPr>
      </w:pPr>
    </w:p>
    <w:p w14:paraId="3E27E600" w14:textId="2498AC43" w:rsidR="00866A7D" w:rsidRDefault="00FE7C21" w:rsidP="00866A7D">
      <w:pPr>
        <w:pStyle w:val="Heading2"/>
        <w:rPr>
          <w:rStyle w:val="None"/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14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866A7D">
        <w:rPr>
          <w:rStyle w:val="None"/>
          <w:rFonts w:ascii="Times New Roman" w:hAnsi="Times New Roman" w:hint="eastAsia"/>
        </w:rPr>
        <w:t>plasm</w:t>
      </w:r>
      <w:r w:rsidR="00866A7D">
        <w:rPr>
          <w:rStyle w:val="None"/>
          <w:rFonts w:ascii="Times New Roman" w:hAnsi="Times New Roman"/>
        </w:rPr>
        <w:t xml:space="preserve">a </w:t>
      </w:r>
      <w:r w:rsidR="00D95E97" w:rsidRPr="00D95E97">
        <w:rPr>
          <w:rStyle w:val="None"/>
          <w:rFonts w:ascii="Times New Roman" w:hAnsi="Times New Roman"/>
        </w:rPr>
        <w:t>1-myristoylglycerol (14:0)</w:t>
      </w:r>
      <w:r w:rsidR="00866A7D"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42D5D77A" w14:textId="77777777" w:rsidR="00F54956" w:rsidRDefault="004C661D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5437AD8A" wp14:editId="77097427">
            <wp:extent cx="3171825" cy="2857500"/>
            <wp:effectExtent l="0" t="0" r="9525" b="0"/>
            <wp:docPr id="5" name="Picture 5" descr="C:\Users\shg778\AppData\Local\Microsoft\Windows\INetCache\Content.Word\metabolite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shg778\AppData\Local\Microsoft\Windows\INetCache\Content.Word\metabolite5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97" b="6832"/>
                    <a:stretch/>
                  </pic:blipFill>
                  <pic:spPr bwMode="auto">
                    <a:xfrm>
                      <a:off x="0" y="0"/>
                      <a:ext cx="317182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B82E1A" w14:textId="77777777" w:rsidR="00F54956" w:rsidRDefault="00F54956" w:rsidP="00F54956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3506DF92" w14:textId="0F1E8EE6" w:rsidR="00866A7D" w:rsidRDefault="00FE7C21" w:rsidP="00866A7D">
      <w:pPr>
        <w:pStyle w:val="Heading2"/>
        <w:rPr>
          <w:rStyle w:val="None"/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15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866A7D">
        <w:rPr>
          <w:rStyle w:val="None"/>
          <w:rFonts w:ascii="Times New Roman" w:hAnsi="Times New Roman" w:hint="eastAsia"/>
        </w:rPr>
        <w:t>plasm</w:t>
      </w:r>
      <w:r w:rsidR="00866A7D">
        <w:rPr>
          <w:rStyle w:val="None"/>
          <w:rFonts w:ascii="Times New Roman" w:hAnsi="Times New Roman"/>
        </w:rPr>
        <w:t xml:space="preserve">a </w:t>
      </w:r>
      <w:r w:rsidR="00D95E97" w:rsidRPr="00D95E97">
        <w:rPr>
          <w:rStyle w:val="None"/>
          <w:rFonts w:ascii="Times New Roman" w:hAnsi="Times New Roman"/>
        </w:rPr>
        <w:t>sphingomyelin (d18:1/20:2, d18:2/20:1, d16:1/22:2)*</w:t>
      </w:r>
      <w:r w:rsidR="00866A7D"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5E847234" w14:textId="77777777" w:rsidR="00F54956" w:rsidRDefault="004C661D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40B9E106" wp14:editId="35FA698A">
            <wp:extent cx="3171825" cy="2876550"/>
            <wp:effectExtent l="0" t="0" r="9525" b="0"/>
            <wp:docPr id="4" name="Picture 4" descr="C:\Users\shg778\AppData\Local\Microsoft\Windows\INetCache\Content.Word\metabolite6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shg778\AppData\Local\Microsoft\Windows\INetCache\Content.Word\metabolite60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97" b="6211"/>
                    <a:stretch/>
                  </pic:blipFill>
                  <pic:spPr bwMode="auto">
                    <a:xfrm>
                      <a:off x="0" y="0"/>
                      <a:ext cx="3171825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D465D9" w14:textId="21B75655" w:rsidR="00F54956" w:rsidRPr="00D95E97" w:rsidRDefault="00F54956" w:rsidP="00D95E97">
      <w:pPr>
        <w:pStyle w:val="BodyA"/>
        <w:spacing w:line="240" w:lineRule="auto"/>
        <w:ind w:firstLine="720"/>
      </w:pPr>
      <w:r>
        <w:t>Num</w:t>
      </w:r>
      <w:r w:rsidR="00D95E97">
        <w:t>ber of days since 1/29/2010</w:t>
      </w:r>
      <w:r w:rsidR="00D95E97">
        <w:tab/>
        <w:t>ID</w:t>
      </w:r>
      <w:r w:rsidR="00D95E97">
        <w:tab/>
      </w:r>
    </w:p>
    <w:p w14:paraId="30D29C0E" w14:textId="27D95EAE" w:rsidR="00866A7D" w:rsidRDefault="00FE7C21" w:rsidP="00866A7D">
      <w:pPr>
        <w:pStyle w:val="Heading2"/>
        <w:rPr>
          <w:rStyle w:val="None"/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16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866A7D">
        <w:rPr>
          <w:rStyle w:val="None"/>
          <w:rFonts w:ascii="Times New Roman" w:hAnsi="Times New Roman" w:hint="eastAsia"/>
        </w:rPr>
        <w:t>plasm</w:t>
      </w:r>
      <w:r w:rsidR="00866A7D">
        <w:rPr>
          <w:rStyle w:val="None"/>
          <w:rFonts w:ascii="Times New Roman" w:hAnsi="Times New Roman"/>
        </w:rPr>
        <w:t xml:space="preserve">a </w:t>
      </w:r>
      <w:r w:rsidR="00D95E97" w:rsidRPr="00D95E97">
        <w:rPr>
          <w:rStyle w:val="None"/>
          <w:rFonts w:ascii="Times New Roman" w:hAnsi="Times New Roman"/>
        </w:rPr>
        <w:t>sphingomyelin (d18:2/18:1)*</w:t>
      </w:r>
      <w:r w:rsidR="00866A7D"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0249696C" w14:textId="77777777" w:rsidR="00F54956" w:rsidRDefault="004C661D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62AF9C1C" wp14:editId="0604DB3B">
            <wp:extent cx="3181350" cy="2867025"/>
            <wp:effectExtent l="0" t="0" r="0" b="9525"/>
            <wp:docPr id="3" name="Picture 3" descr="C:\Users\shg778\AppData\Local\Microsoft\Windows\INetCache\Content.Word\metabolite6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shg778\AppData\Local\Microsoft\Windows\INetCache\Content.Word\metabolite61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16" b="6521"/>
                    <a:stretch/>
                  </pic:blipFill>
                  <pic:spPr bwMode="auto">
                    <a:xfrm>
                      <a:off x="0" y="0"/>
                      <a:ext cx="3181350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5E0C81" w14:textId="77777777" w:rsidR="00F54956" w:rsidRDefault="00F54956" w:rsidP="00F54956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0450F594" w14:textId="0E406FA1" w:rsidR="00866A7D" w:rsidRDefault="00FE7C21" w:rsidP="00D95E97">
      <w:pPr>
        <w:pStyle w:val="Heading2"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17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866A7D">
        <w:rPr>
          <w:rStyle w:val="None"/>
          <w:rFonts w:ascii="Times New Roman" w:hAnsi="Times New Roman" w:hint="eastAsia"/>
        </w:rPr>
        <w:t>plasm</w:t>
      </w:r>
      <w:r w:rsidR="00866A7D">
        <w:rPr>
          <w:rStyle w:val="None"/>
          <w:rFonts w:ascii="Times New Roman" w:hAnsi="Times New Roman"/>
        </w:rPr>
        <w:t xml:space="preserve">a </w:t>
      </w:r>
      <w:r w:rsidR="00D95E97" w:rsidRPr="00D95E97">
        <w:rPr>
          <w:rStyle w:val="None"/>
          <w:rFonts w:ascii="Times New Roman" w:hAnsi="Times New Roman"/>
        </w:rPr>
        <w:t>tartronate (hydroxymalonate)</w:t>
      </w:r>
      <w:r w:rsidR="00866A7D"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74DBA8C1" w14:textId="77777777" w:rsidR="00F54956" w:rsidRDefault="004C661D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035B1FFC" wp14:editId="59E6A6D7">
            <wp:extent cx="3162300" cy="2857500"/>
            <wp:effectExtent l="0" t="0" r="0" b="0"/>
            <wp:docPr id="2" name="Picture 2" descr="C:\Users\shg778\AppData\Local\Microsoft\Windows\INetCache\Content.Word\metabolite6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shg778\AppData\Local\Microsoft\Windows\INetCache\Content.Word\metabolite62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79" b="6832"/>
                    <a:stretch/>
                  </pic:blipFill>
                  <pic:spPr bwMode="auto">
                    <a:xfrm>
                      <a:off x="0" y="0"/>
                      <a:ext cx="31623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E5F943" w14:textId="77777777" w:rsidR="00F54956" w:rsidRDefault="00F54956" w:rsidP="00F54956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769850A2" w14:textId="77777777" w:rsidR="00F54956" w:rsidRPr="00F54956" w:rsidRDefault="00F54956" w:rsidP="00F54956">
      <w:pPr>
        <w:pStyle w:val="BodyA"/>
        <w:spacing w:line="240" w:lineRule="auto"/>
        <w:rPr>
          <w:rFonts w:ascii="Times New Roman" w:hAnsi="Times New Roman"/>
        </w:rPr>
      </w:pPr>
    </w:p>
    <w:p w14:paraId="153AB17C" w14:textId="6ED8228D" w:rsidR="00866A7D" w:rsidRDefault="00FE7C21" w:rsidP="00D95E97">
      <w:pPr>
        <w:pStyle w:val="Heading2"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18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866A7D">
        <w:rPr>
          <w:rStyle w:val="None"/>
          <w:rFonts w:ascii="Times New Roman" w:hAnsi="Times New Roman" w:hint="eastAsia"/>
        </w:rPr>
        <w:t>plasm</w:t>
      </w:r>
      <w:r w:rsidR="00866A7D">
        <w:rPr>
          <w:rStyle w:val="None"/>
          <w:rFonts w:ascii="Times New Roman" w:hAnsi="Times New Roman"/>
        </w:rPr>
        <w:t xml:space="preserve">a </w:t>
      </w:r>
      <w:r w:rsidR="00D95E97" w:rsidRPr="00D95E97">
        <w:rPr>
          <w:rStyle w:val="None"/>
          <w:rFonts w:ascii="Times New Roman" w:hAnsi="Times New Roman"/>
        </w:rPr>
        <w:t>thymol sulfate</w:t>
      </w:r>
      <w:r w:rsidR="00866A7D">
        <w:rPr>
          <w:rStyle w:val="None"/>
          <w:rFonts w:ascii="Times New Roman" w:hAnsi="Times New Roman"/>
        </w:rPr>
        <w:t xml:space="preserve"> (normalized) repeated measurements of participants who provided more than 10 samples.</w:t>
      </w:r>
    </w:p>
    <w:p w14:paraId="41406075" w14:textId="77777777" w:rsidR="00F54956" w:rsidRDefault="004C661D" w:rsidP="00F54956">
      <w:pPr>
        <w:pStyle w:val="BodyA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009B6AF7" wp14:editId="65632593">
            <wp:extent cx="3162300" cy="2847975"/>
            <wp:effectExtent l="0" t="0" r="0" b="9525"/>
            <wp:docPr id="1" name="Picture 1" descr="C:\Users\shg778\AppData\Local\Microsoft\Windows\INetCache\Content.Word\metabolite6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shg778\AppData\Local\Microsoft\Windows\INetCache\Content.Word\metabolite64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79" b="7143"/>
                    <a:stretch/>
                  </pic:blipFill>
                  <pic:spPr bwMode="auto">
                    <a:xfrm>
                      <a:off x="0" y="0"/>
                      <a:ext cx="3162300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9E8142" w14:textId="7A95600A" w:rsidR="009C6150" w:rsidRPr="00D95E97" w:rsidRDefault="00F54956" w:rsidP="00D95E97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36D18C21" w14:textId="7A1938C6" w:rsidR="00883B03" w:rsidRDefault="00883B03" w:rsidP="00883B03">
      <w:pPr>
        <w:pStyle w:val="Heading2"/>
        <w:pageBreakBefore/>
        <w:rPr>
          <w:rStyle w:val="None"/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1</w:t>
      </w:r>
      <w:r w:rsidR="00FE7C21">
        <w:rPr>
          <w:rStyle w:val="None"/>
          <w:rFonts w:ascii="Times New Roman" w:hAnsi="Times New Roman"/>
        </w:rPr>
        <w:t>9</w:t>
      </w:r>
      <w:r>
        <w:rPr>
          <w:rStyle w:val="None"/>
          <w:rFonts w:ascii="Times New Roman" w:hAnsi="Times New Roman"/>
        </w:rPr>
        <w:t xml:space="preserve">. The profile of </w:t>
      </w:r>
      <w:r w:rsidR="00DE4FE8">
        <w:rPr>
          <w:rStyle w:val="None"/>
          <w:rFonts w:ascii="Times New Roman" w:hAnsi="Times New Roman"/>
        </w:rPr>
        <w:t>urinary 8-OHdG (</w:t>
      </w:r>
      <w:r w:rsidR="00DE4FE8" w:rsidRPr="00DE4FE8">
        <w:rPr>
          <w:rStyle w:val="None"/>
          <w:rFonts w:ascii="Times New Roman" w:hAnsi="Times New Roman"/>
        </w:rPr>
        <w:t>ng/mg creatinine</w:t>
      </w:r>
      <w:r w:rsidR="00DE4FE8">
        <w:rPr>
          <w:rStyle w:val="None"/>
          <w:rFonts w:ascii="Times New Roman" w:hAnsi="Times New Roman"/>
        </w:rPr>
        <w:t xml:space="preserve">) </w:t>
      </w:r>
      <w:r>
        <w:rPr>
          <w:rStyle w:val="None"/>
          <w:rFonts w:ascii="Times New Roman" w:hAnsi="Times New Roman"/>
        </w:rPr>
        <w:t>repeated measurements of participants who provided more than 10 samples.</w:t>
      </w:r>
    </w:p>
    <w:p w14:paraId="48B95567" w14:textId="77777777" w:rsidR="00883B03" w:rsidRDefault="00883B03" w:rsidP="00883B03">
      <w:pPr>
        <w:pStyle w:val="BodyA"/>
        <w:spacing w:line="240" w:lineRule="auto"/>
      </w:pPr>
      <w:r w:rsidRPr="009E248E">
        <w:rPr>
          <w:noProof/>
        </w:rPr>
        <w:drawing>
          <wp:inline distT="0" distB="0" distL="0" distR="0" wp14:anchorId="27A559D0" wp14:editId="0D73449A">
            <wp:extent cx="3143250" cy="3067050"/>
            <wp:effectExtent l="0" t="0" r="0" b="0"/>
            <wp:docPr id="26" name="Picture 26" descr="C:\Users\shg778\OneDrive - Harvard University\Migrated-P-Drive\Boilermaker\metabolomics inflammation\r_analysis\biomarker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shg778\OneDrive - Harvard University\Migrated-P-Drive\Boilermaker\metabolomics inflammation\r_analysis\biomarker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16" t="-6522" r="1127" b="6522"/>
                    <a:stretch/>
                  </pic:blipFill>
                  <pic:spPr bwMode="auto">
                    <a:xfrm>
                      <a:off x="0" y="0"/>
                      <a:ext cx="314325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38E600" w14:textId="2CBC3CD1" w:rsidR="00883B03" w:rsidRDefault="00883B03" w:rsidP="00DE4FE8">
      <w:pPr>
        <w:pStyle w:val="BodyA"/>
        <w:spacing w:line="240" w:lineRule="auto"/>
        <w:ind w:firstLine="720"/>
      </w:pPr>
      <w:r>
        <w:t>Number of days since 1/2</w:t>
      </w:r>
      <w:r w:rsidR="00DE4FE8">
        <w:t>9/2010</w:t>
      </w:r>
      <w:r w:rsidR="00DE4FE8">
        <w:tab/>
        <w:t>ID</w:t>
      </w:r>
      <w:r w:rsidR="00DE4FE8">
        <w:tab/>
      </w:r>
    </w:p>
    <w:p w14:paraId="2CB2FC07" w14:textId="187AE79D" w:rsidR="00866A7D" w:rsidRDefault="00FE7C21" w:rsidP="00866A7D">
      <w:pPr>
        <w:pStyle w:val="Heading2"/>
        <w:rPr>
          <w:rStyle w:val="None"/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20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DE4FE8">
        <w:rPr>
          <w:rStyle w:val="None"/>
          <w:rFonts w:ascii="Times New Roman" w:hAnsi="Times New Roman"/>
        </w:rPr>
        <w:t>u</w:t>
      </w:r>
      <w:r w:rsidR="00DE4FE8" w:rsidRPr="00DE4FE8">
        <w:rPr>
          <w:rStyle w:val="None"/>
          <w:rFonts w:ascii="Times New Roman" w:hAnsi="Times New Roman"/>
        </w:rPr>
        <w:t xml:space="preserve">rinary </w:t>
      </w:r>
      <w:r w:rsidR="00DE4FE8">
        <w:rPr>
          <w:rStyle w:val="None"/>
          <w:rFonts w:ascii="Times New Roman" w:hAnsi="Times New Roman"/>
        </w:rPr>
        <w:t xml:space="preserve">8-isoprostane (pg/mg creatinine) </w:t>
      </w:r>
      <w:r w:rsidR="00866A7D">
        <w:rPr>
          <w:rStyle w:val="None"/>
          <w:rFonts w:ascii="Times New Roman" w:hAnsi="Times New Roman"/>
        </w:rPr>
        <w:t>repeated measurements of participants who provided more than 10 samples.</w:t>
      </w:r>
    </w:p>
    <w:p w14:paraId="12C6D889" w14:textId="77777777" w:rsidR="00883B03" w:rsidRDefault="00883B03" w:rsidP="00883B03">
      <w:pPr>
        <w:pStyle w:val="BodyA"/>
        <w:spacing w:line="240" w:lineRule="auto"/>
      </w:pPr>
      <w:r w:rsidRPr="009E248E">
        <w:rPr>
          <w:noProof/>
        </w:rPr>
        <w:drawing>
          <wp:inline distT="0" distB="0" distL="0" distR="0" wp14:anchorId="1A1B78BA" wp14:editId="2AF33490">
            <wp:extent cx="3181350" cy="2886075"/>
            <wp:effectExtent l="0" t="0" r="0" b="9525"/>
            <wp:docPr id="25" name="Picture 25" descr="C:\Users\shg778\OneDrive - Harvard University\Migrated-P-Drive\Boilermaker\metabolomics inflammation\r_analysis\biomarker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shg778\OneDrive - Harvard University\Migrated-P-Drive\Boilermaker\metabolomics inflammation\r_analysis\biomarker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16" b="5900"/>
                    <a:stretch/>
                  </pic:blipFill>
                  <pic:spPr bwMode="auto">
                    <a:xfrm>
                      <a:off x="0" y="0"/>
                      <a:ext cx="3181350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6DBA5C" w14:textId="77777777" w:rsidR="00883B03" w:rsidRDefault="00883B03" w:rsidP="00883B03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19935D46" w14:textId="4D586635" w:rsidR="00883B03" w:rsidRPr="00DE4FE8" w:rsidRDefault="00866A7D" w:rsidP="00DE4FE8">
      <w:pPr>
        <w:pStyle w:val="Heading2"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</w:t>
      </w:r>
      <w:r w:rsidR="00FE7C21">
        <w:rPr>
          <w:rStyle w:val="None"/>
          <w:rFonts w:ascii="Times New Roman" w:hAnsi="Times New Roman"/>
        </w:rPr>
        <w:t>entary Figure 21</w:t>
      </w:r>
      <w:r>
        <w:rPr>
          <w:rStyle w:val="None"/>
          <w:rFonts w:ascii="Times New Roman" w:hAnsi="Times New Roman"/>
        </w:rPr>
        <w:t xml:space="preserve">. The profile of </w:t>
      </w:r>
      <w:r w:rsidR="00DE4FE8">
        <w:rPr>
          <w:rStyle w:val="None"/>
          <w:rFonts w:ascii="Times New Roman" w:hAnsi="Times New Roman"/>
        </w:rPr>
        <w:t>plasma C-reactive protein</w:t>
      </w:r>
      <w:r w:rsidR="00DE4FE8" w:rsidRPr="00DE4FE8">
        <w:rPr>
          <w:rStyle w:val="None"/>
          <w:rFonts w:ascii="Times New Roman" w:hAnsi="Times New Roman"/>
        </w:rPr>
        <w:t xml:space="preserve"> </w:t>
      </w:r>
      <w:r w:rsidR="00DE4FE8">
        <w:rPr>
          <w:rStyle w:val="None"/>
          <w:rFonts w:ascii="Times New Roman" w:hAnsi="Times New Roman"/>
        </w:rPr>
        <w:t>(</w:t>
      </w:r>
      <w:r w:rsidR="00DE4FE8" w:rsidRPr="00DE4FE8">
        <w:rPr>
          <w:rStyle w:val="None"/>
          <w:rFonts w:ascii="Times New Roman" w:hAnsi="Times New Roman"/>
        </w:rPr>
        <w:t>ng/mL</w:t>
      </w:r>
      <w:r w:rsidR="00DE4FE8">
        <w:rPr>
          <w:rStyle w:val="None"/>
          <w:rFonts w:ascii="Times New Roman" w:hAnsi="Times New Roman"/>
        </w:rPr>
        <w:t>)</w:t>
      </w:r>
      <w:r>
        <w:rPr>
          <w:rStyle w:val="None"/>
          <w:rFonts w:ascii="Times New Roman" w:hAnsi="Times New Roman"/>
        </w:rPr>
        <w:t xml:space="preserve"> repeated measurements of participants who provided more than 10 samples.</w:t>
      </w:r>
    </w:p>
    <w:p w14:paraId="456E1807" w14:textId="77777777" w:rsidR="00883B03" w:rsidRDefault="00883B03" w:rsidP="00883B03">
      <w:pPr>
        <w:pStyle w:val="BodyA"/>
        <w:spacing w:line="240" w:lineRule="auto"/>
      </w:pPr>
      <w:r w:rsidRPr="009E248E">
        <w:rPr>
          <w:noProof/>
        </w:rPr>
        <w:drawing>
          <wp:inline distT="0" distB="0" distL="0" distR="0" wp14:anchorId="4F344C9B" wp14:editId="246BBD69">
            <wp:extent cx="3171825" cy="2876550"/>
            <wp:effectExtent l="0" t="0" r="9525" b="0"/>
            <wp:docPr id="24" name="Picture 24" descr="C:\Users\shg778\OneDrive - Harvard University\Migrated-P-Drive\Boilermaker\metabolomics inflammation\r_analysis\biomarker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shg778\OneDrive - Harvard University\Migrated-P-Drive\Boilermaker\metabolomics inflammation\r_analysis\biomarker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97" b="6211"/>
                    <a:stretch/>
                  </pic:blipFill>
                  <pic:spPr bwMode="auto">
                    <a:xfrm>
                      <a:off x="0" y="0"/>
                      <a:ext cx="3171825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585414" w14:textId="54AC3B2D" w:rsidR="00883B03" w:rsidRDefault="00883B03" w:rsidP="00DE4FE8">
      <w:pPr>
        <w:pStyle w:val="BodyA"/>
        <w:spacing w:line="240" w:lineRule="auto"/>
        <w:ind w:firstLine="720"/>
      </w:pPr>
      <w:r>
        <w:t>Num</w:t>
      </w:r>
      <w:r w:rsidR="00DE4FE8">
        <w:t>ber of days since 1/29/2010</w:t>
      </w:r>
      <w:r w:rsidR="00DE4FE8">
        <w:tab/>
        <w:t>ID</w:t>
      </w:r>
      <w:r w:rsidR="00DE4FE8">
        <w:tab/>
      </w:r>
    </w:p>
    <w:p w14:paraId="3415FDDD" w14:textId="62CA9269" w:rsidR="00866A7D" w:rsidRDefault="00FE7C21" w:rsidP="00866A7D">
      <w:pPr>
        <w:pStyle w:val="Heading2"/>
        <w:rPr>
          <w:rStyle w:val="None"/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22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DE4FE8">
        <w:rPr>
          <w:rStyle w:val="None"/>
          <w:rFonts w:ascii="Times New Roman" w:hAnsi="Times New Roman"/>
        </w:rPr>
        <w:t>p</w:t>
      </w:r>
      <w:r w:rsidR="00DE4FE8" w:rsidRPr="00DE4FE8">
        <w:rPr>
          <w:rStyle w:val="None"/>
          <w:rFonts w:ascii="Times New Roman" w:hAnsi="Times New Roman"/>
        </w:rPr>
        <w:t>las</w:t>
      </w:r>
      <w:r w:rsidR="00DE4FE8">
        <w:rPr>
          <w:rStyle w:val="None"/>
          <w:rFonts w:ascii="Times New Roman" w:hAnsi="Times New Roman"/>
        </w:rPr>
        <w:t xml:space="preserve">ma serum amyloid A (ng/mL) </w:t>
      </w:r>
      <w:r w:rsidR="00866A7D">
        <w:rPr>
          <w:rStyle w:val="None"/>
          <w:rFonts w:ascii="Times New Roman" w:hAnsi="Times New Roman"/>
        </w:rPr>
        <w:t>repeated measurements of participants who provided more than 10 samples.</w:t>
      </w:r>
    </w:p>
    <w:p w14:paraId="683BDF70" w14:textId="77777777" w:rsidR="00883B03" w:rsidRDefault="00883B03" w:rsidP="00883B03">
      <w:pPr>
        <w:pStyle w:val="BodyA"/>
        <w:spacing w:line="240" w:lineRule="auto"/>
      </w:pPr>
      <w:r w:rsidRPr="009E248E">
        <w:rPr>
          <w:noProof/>
        </w:rPr>
        <w:drawing>
          <wp:inline distT="0" distB="0" distL="0" distR="0" wp14:anchorId="544E3C96" wp14:editId="58771F5B">
            <wp:extent cx="3133725" cy="3067050"/>
            <wp:effectExtent l="0" t="0" r="9525" b="0"/>
            <wp:docPr id="23" name="Picture 23" descr="C:\Users\shg778\OneDrive - Harvard University\Migrated-P-Drive\Boilermaker\metabolomics inflammation\r_analysis\biomarker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shg778\OneDrive - Harvard University\Migrated-P-Drive\Boilermaker\metabolomics inflammation\r_analysis\biomarker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61" t="-6522" r="563" b="6522"/>
                    <a:stretch/>
                  </pic:blipFill>
                  <pic:spPr bwMode="auto">
                    <a:xfrm>
                      <a:off x="0" y="0"/>
                      <a:ext cx="313372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7C12C" w14:textId="77777777" w:rsidR="00883B03" w:rsidRDefault="00883B03" w:rsidP="00883B03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4AB8CA92" w14:textId="321E8378" w:rsidR="00866A7D" w:rsidRDefault="00FE7C21" w:rsidP="00866A7D">
      <w:pPr>
        <w:pStyle w:val="Heading2"/>
        <w:rPr>
          <w:rStyle w:val="None"/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23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DE4FE8">
        <w:rPr>
          <w:rStyle w:val="None"/>
          <w:rFonts w:ascii="Times New Roman" w:hAnsi="Times New Roman"/>
        </w:rPr>
        <w:t xml:space="preserve">plasma sICAM-1 (ng/mL) </w:t>
      </w:r>
      <w:r w:rsidR="00866A7D">
        <w:rPr>
          <w:rStyle w:val="None"/>
          <w:rFonts w:ascii="Times New Roman" w:hAnsi="Times New Roman"/>
        </w:rPr>
        <w:t>repeated measurements of participants who provided more than 10 samples.</w:t>
      </w:r>
    </w:p>
    <w:p w14:paraId="035AA756" w14:textId="77777777" w:rsidR="00883B03" w:rsidRDefault="00883B03" w:rsidP="00883B03">
      <w:pPr>
        <w:pStyle w:val="BodyA"/>
        <w:spacing w:line="240" w:lineRule="auto"/>
      </w:pPr>
      <w:r w:rsidRPr="009E248E">
        <w:rPr>
          <w:noProof/>
        </w:rPr>
        <w:drawing>
          <wp:inline distT="0" distB="0" distL="0" distR="0" wp14:anchorId="6CFAD03B" wp14:editId="6D135008">
            <wp:extent cx="3162300" cy="2867025"/>
            <wp:effectExtent l="0" t="0" r="0" b="9525"/>
            <wp:docPr id="22" name="Picture 22" descr="C:\Users\shg778\OneDrive - Harvard University\Migrated-P-Drive\Boilermaker\metabolomics inflammation\r_analysis\biomarker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shg778\OneDrive - Harvard University\Migrated-P-Drive\Boilermaker\metabolomics inflammation\r_analysis\biomarker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79" b="6521"/>
                    <a:stretch/>
                  </pic:blipFill>
                  <pic:spPr bwMode="auto">
                    <a:xfrm>
                      <a:off x="0" y="0"/>
                      <a:ext cx="3162300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BA124D" w14:textId="22D4DB74" w:rsidR="00883B03" w:rsidRDefault="00883B03" w:rsidP="00DE4FE8">
      <w:pPr>
        <w:pStyle w:val="BodyA"/>
        <w:spacing w:line="240" w:lineRule="auto"/>
        <w:ind w:firstLine="720"/>
      </w:pPr>
      <w:r>
        <w:t>Num</w:t>
      </w:r>
      <w:r w:rsidR="00DE4FE8">
        <w:t>ber of days since 1/29/2010</w:t>
      </w:r>
      <w:r w:rsidR="00DE4FE8">
        <w:tab/>
        <w:t>ID</w:t>
      </w:r>
      <w:r w:rsidR="00DE4FE8">
        <w:tab/>
      </w:r>
    </w:p>
    <w:p w14:paraId="2E40213A" w14:textId="7B79B85C" w:rsidR="00866A7D" w:rsidRDefault="00FE7C21" w:rsidP="00866A7D">
      <w:pPr>
        <w:pStyle w:val="Heading2"/>
        <w:rPr>
          <w:rStyle w:val="None"/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24</w:t>
      </w:r>
      <w:r w:rsidR="00866A7D">
        <w:rPr>
          <w:rStyle w:val="None"/>
          <w:rFonts w:ascii="Times New Roman" w:hAnsi="Times New Roman"/>
        </w:rPr>
        <w:t xml:space="preserve">. The profile of plasma </w:t>
      </w:r>
      <w:r w:rsidR="00DE4FE8">
        <w:rPr>
          <w:rStyle w:val="None"/>
          <w:rFonts w:ascii="Times New Roman" w:hAnsi="Times New Roman"/>
        </w:rPr>
        <w:t>sVCAM-1</w:t>
      </w:r>
      <w:r w:rsidR="00DE4FE8" w:rsidRPr="00DE4FE8">
        <w:rPr>
          <w:rStyle w:val="None"/>
          <w:rFonts w:ascii="Times New Roman" w:hAnsi="Times New Roman"/>
        </w:rPr>
        <w:t xml:space="preserve"> </w:t>
      </w:r>
      <w:r w:rsidR="00DE4FE8">
        <w:rPr>
          <w:rStyle w:val="None"/>
          <w:rFonts w:ascii="Times New Roman" w:hAnsi="Times New Roman"/>
        </w:rPr>
        <w:t>(</w:t>
      </w:r>
      <w:r w:rsidR="00DE4FE8" w:rsidRPr="00DE4FE8">
        <w:rPr>
          <w:rStyle w:val="None"/>
          <w:rFonts w:ascii="Times New Roman" w:hAnsi="Times New Roman"/>
        </w:rPr>
        <w:t>ng/mL</w:t>
      </w:r>
      <w:r w:rsidR="00DE4FE8">
        <w:rPr>
          <w:rStyle w:val="None"/>
          <w:rFonts w:ascii="Times New Roman" w:hAnsi="Times New Roman"/>
        </w:rPr>
        <w:t>)</w:t>
      </w:r>
      <w:r w:rsidR="00DE4FE8" w:rsidRPr="00DE4FE8">
        <w:rPr>
          <w:rStyle w:val="None"/>
          <w:rFonts w:ascii="Times New Roman" w:hAnsi="Times New Roman"/>
        </w:rPr>
        <w:t xml:space="preserve"> </w:t>
      </w:r>
      <w:r w:rsidR="00866A7D">
        <w:rPr>
          <w:rStyle w:val="None"/>
          <w:rFonts w:ascii="Times New Roman" w:hAnsi="Times New Roman"/>
        </w:rPr>
        <w:t>repeated measurements of participants who provided more than 10 samples.</w:t>
      </w:r>
    </w:p>
    <w:p w14:paraId="1A3E692D" w14:textId="77777777" w:rsidR="00883B03" w:rsidRDefault="00883B03" w:rsidP="00883B03">
      <w:pPr>
        <w:pStyle w:val="BodyA"/>
        <w:spacing w:line="240" w:lineRule="auto"/>
      </w:pPr>
      <w:r w:rsidRPr="009E248E">
        <w:rPr>
          <w:noProof/>
        </w:rPr>
        <w:drawing>
          <wp:inline distT="0" distB="0" distL="0" distR="0" wp14:anchorId="18F232A1" wp14:editId="1E8CF75F">
            <wp:extent cx="3181350" cy="2857500"/>
            <wp:effectExtent l="0" t="0" r="0" b="0"/>
            <wp:docPr id="21" name="Picture 21" descr="C:\Users\shg778\OneDrive - Harvard University\Migrated-P-Drive\Boilermaker\metabolomics inflammation\r_analysis\biomarker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shg778\OneDrive - Harvard University\Migrated-P-Drive\Boilermaker\metabolomics inflammation\r_analysis\biomarker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16" b="6832"/>
                    <a:stretch/>
                  </pic:blipFill>
                  <pic:spPr bwMode="auto">
                    <a:xfrm>
                      <a:off x="0" y="0"/>
                      <a:ext cx="318135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559C24" w14:textId="77777777" w:rsidR="00883B03" w:rsidRDefault="00883B03" w:rsidP="00883B03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5A540524" w14:textId="77777777" w:rsidR="00883B03" w:rsidRDefault="00883B03" w:rsidP="00883B03">
      <w:pPr>
        <w:pStyle w:val="BodyA"/>
        <w:spacing w:line="240" w:lineRule="auto"/>
      </w:pPr>
    </w:p>
    <w:p w14:paraId="4F5F1128" w14:textId="67D4B33A" w:rsidR="00883B03" w:rsidRPr="00DE4FE8" w:rsidRDefault="00FE7C21" w:rsidP="00DE4FE8">
      <w:pPr>
        <w:pStyle w:val="Heading2"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25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DE4FE8">
        <w:rPr>
          <w:rStyle w:val="None"/>
          <w:rFonts w:ascii="Times New Roman" w:hAnsi="Times New Roman"/>
        </w:rPr>
        <w:t>plasma interleukin-1</w:t>
      </w:r>
      <w:r w:rsidR="00DE4FE8" w:rsidRPr="00DE4FE8">
        <w:rPr>
          <w:rStyle w:val="None"/>
          <w:rFonts w:ascii="Times New Roman" w:hAnsi="Times New Roman"/>
        </w:rPr>
        <w:t xml:space="preserve"> </w:t>
      </w:r>
      <w:r w:rsidR="00DE4FE8">
        <w:rPr>
          <w:rStyle w:val="None"/>
          <w:rFonts w:ascii="Times New Roman" w:hAnsi="Times New Roman"/>
        </w:rPr>
        <w:t>(</w:t>
      </w:r>
      <w:r w:rsidR="00DE4FE8" w:rsidRPr="00DE4FE8">
        <w:rPr>
          <w:rStyle w:val="None"/>
          <w:rFonts w:ascii="Times New Roman" w:hAnsi="Times New Roman"/>
        </w:rPr>
        <w:t>pg/mL</w:t>
      </w:r>
      <w:r w:rsidR="00DE4FE8">
        <w:rPr>
          <w:rStyle w:val="None"/>
          <w:rFonts w:ascii="Times New Roman" w:hAnsi="Times New Roman"/>
        </w:rPr>
        <w:t>)</w:t>
      </w:r>
      <w:r w:rsidR="00DE4FE8" w:rsidRPr="00DE4FE8">
        <w:rPr>
          <w:rStyle w:val="None"/>
          <w:rFonts w:ascii="Times New Roman" w:hAnsi="Times New Roman"/>
        </w:rPr>
        <w:t xml:space="preserve"> </w:t>
      </w:r>
      <w:r w:rsidR="00DE4FE8">
        <w:rPr>
          <w:rStyle w:val="None"/>
          <w:rFonts w:ascii="Times New Roman" w:hAnsi="Times New Roman"/>
        </w:rPr>
        <w:t xml:space="preserve">repeated </w:t>
      </w:r>
      <w:r w:rsidR="00866A7D">
        <w:rPr>
          <w:rStyle w:val="None"/>
          <w:rFonts w:ascii="Times New Roman" w:hAnsi="Times New Roman"/>
        </w:rPr>
        <w:t>measurements of participants who provided more than 10 samples.</w:t>
      </w:r>
    </w:p>
    <w:p w14:paraId="0D2218B5" w14:textId="77777777" w:rsidR="00883B03" w:rsidRDefault="00883B03" w:rsidP="00883B03">
      <w:pPr>
        <w:pStyle w:val="BodyA"/>
        <w:spacing w:line="240" w:lineRule="auto"/>
      </w:pPr>
      <w:r w:rsidRPr="009E248E">
        <w:rPr>
          <w:noProof/>
        </w:rPr>
        <w:drawing>
          <wp:inline distT="0" distB="0" distL="0" distR="0" wp14:anchorId="20FAC9C9" wp14:editId="501BE86E">
            <wp:extent cx="3162300" cy="2876550"/>
            <wp:effectExtent l="0" t="0" r="0" b="0"/>
            <wp:docPr id="20" name="Picture 20" descr="C:\Users\shg778\OneDrive - Harvard University\Migrated-P-Drive\Boilermaker\metabolomics inflammation\r_analysis\biomarker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shg778\OneDrive - Harvard University\Migrated-P-Drive\Boilermaker\metabolomics inflammation\r_analysis\biomarker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79" b="6211"/>
                    <a:stretch/>
                  </pic:blipFill>
                  <pic:spPr bwMode="auto">
                    <a:xfrm>
                      <a:off x="0" y="0"/>
                      <a:ext cx="316230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599F41" w14:textId="349456F9" w:rsidR="00883B03" w:rsidRDefault="00883B03" w:rsidP="00DE4FE8">
      <w:pPr>
        <w:pStyle w:val="BodyA"/>
        <w:spacing w:line="240" w:lineRule="auto"/>
        <w:ind w:firstLine="720"/>
      </w:pPr>
      <w:r>
        <w:t>Num</w:t>
      </w:r>
      <w:r w:rsidR="00DE4FE8">
        <w:t>ber of days since 1/29/2010</w:t>
      </w:r>
      <w:r w:rsidR="00DE4FE8">
        <w:tab/>
        <w:t>ID</w:t>
      </w:r>
      <w:r w:rsidR="00DE4FE8">
        <w:tab/>
      </w:r>
    </w:p>
    <w:p w14:paraId="68505431" w14:textId="54A43A63" w:rsidR="00866A7D" w:rsidRDefault="00FE7C21" w:rsidP="00866A7D">
      <w:pPr>
        <w:pStyle w:val="Heading2"/>
        <w:rPr>
          <w:rStyle w:val="None"/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26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DE4FE8">
        <w:rPr>
          <w:rStyle w:val="None"/>
          <w:rFonts w:ascii="Times New Roman" w:hAnsi="Times New Roman" w:hint="eastAsia"/>
        </w:rPr>
        <w:t>p</w:t>
      </w:r>
      <w:r w:rsidR="00DE4FE8">
        <w:rPr>
          <w:rStyle w:val="None"/>
          <w:rFonts w:ascii="Times New Roman" w:hAnsi="Times New Roman"/>
        </w:rPr>
        <w:t>lasma interleukin-2 (</w:t>
      </w:r>
      <w:r w:rsidR="00DE4FE8" w:rsidRPr="00DE4FE8">
        <w:rPr>
          <w:rStyle w:val="None"/>
          <w:rFonts w:ascii="Times New Roman" w:hAnsi="Times New Roman"/>
        </w:rPr>
        <w:t>pg/mL</w:t>
      </w:r>
      <w:r w:rsidR="00DE4FE8">
        <w:rPr>
          <w:rStyle w:val="None"/>
          <w:rFonts w:ascii="Times New Roman" w:hAnsi="Times New Roman"/>
        </w:rPr>
        <w:t>)</w:t>
      </w:r>
      <w:r w:rsidR="00DE4FE8" w:rsidRPr="00DE4FE8">
        <w:rPr>
          <w:rStyle w:val="None"/>
          <w:rFonts w:ascii="Times New Roman" w:hAnsi="Times New Roman"/>
        </w:rPr>
        <w:t xml:space="preserve"> </w:t>
      </w:r>
      <w:r w:rsidR="00866A7D">
        <w:rPr>
          <w:rStyle w:val="None"/>
          <w:rFonts w:ascii="Times New Roman" w:hAnsi="Times New Roman"/>
        </w:rPr>
        <w:t>repeated measurements of participants who provided more than 10 samples.</w:t>
      </w:r>
    </w:p>
    <w:p w14:paraId="7ABFD753" w14:textId="77777777" w:rsidR="00883B03" w:rsidRDefault="00883B03" w:rsidP="00883B03">
      <w:pPr>
        <w:pStyle w:val="BodyA"/>
        <w:spacing w:line="240" w:lineRule="auto"/>
      </w:pPr>
      <w:r w:rsidRPr="009E248E">
        <w:rPr>
          <w:noProof/>
        </w:rPr>
        <w:drawing>
          <wp:inline distT="0" distB="0" distL="0" distR="0" wp14:anchorId="59B09794" wp14:editId="66B3FDE0">
            <wp:extent cx="3171825" cy="2876550"/>
            <wp:effectExtent l="0" t="0" r="9525" b="0"/>
            <wp:docPr id="19" name="Picture 19" descr="C:\Users\shg778\OneDrive - Harvard University\Migrated-P-Drive\Boilermaker\metabolomics inflammation\r_analysis\biomarker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shg778\OneDrive - Harvard University\Migrated-P-Drive\Boilermaker\metabolomics inflammation\r_analysis\biomarker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97" b="6211"/>
                    <a:stretch/>
                  </pic:blipFill>
                  <pic:spPr bwMode="auto">
                    <a:xfrm>
                      <a:off x="0" y="0"/>
                      <a:ext cx="3171825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B489B5" w14:textId="77777777" w:rsidR="00883B03" w:rsidRDefault="00883B03" w:rsidP="00883B03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2513B6A7" w14:textId="77777777" w:rsidR="00883B03" w:rsidRDefault="00883B03" w:rsidP="00883B03">
      <w:pPr>
        <w:pStyle w:val="BodyA"/>
        <w:spacing w:line="240" w:lineRule="auto"/>
      </w:pPr>
    </w:p>
    <w:p w14:paraId="56257F13" w14:textId="795F8894" w:rsidR="00883B03" w:rsidRPr="00DE4FE8" w:rsidRDefault="00FE7C21" w:rsidP="00DE4FE8">
      <w:pPr>
        <w:pStyle w:val="Heading2"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27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DE4FE8">
        <w:rPr>
          <w:rStyle w:val="None"/>
          <w:rFonts w:ascii="Times New Roman" w:hAnsi="Times New Roman"/>
        </w:rPr>
        <w:t>p</w:t>
      </w:r>
      <w:r w:rsidR="00DE4FE8" w:rsidRPr="00DE4FE8">
        <w:rPr>
          <w:rStyle w:val="None"/>
          <w:rFonts w:ascii="Times New Roman" w:hAnsi="Times New Roman"/>
        </w:rPr>
        <w:t>lasma interleukin-6</w:t>
      </w:r>
      <w:r w:rsidR="00DE4FE8">
        <w:rPr>
          <w:rStyle w:val="None"/>
          <w:rFonts w:ascii="Times New Roman" w:hAnsi="Times New Roman"/>
        </w:rPr>
        <w:t xml:space="preserve"> (</w:t>
      </w:r>
      <w:r w:rsidR="00DE4FE8" w:rsidRPr="00DE4FE8">
        <w:rPr>
          <w:rStyle w:val="None"/>
          <w:rFonts w:ascii="Times New Roman" w:hAnsi="Times New Roman"/>
        </w:rPr>
        <w:t>pg/mL</w:t>
      </w:r>
      <w:r w:rsidR="00DE4FE8">
        <w:rPr>
          <w:rStyle w:val="None"/>
          <w:rFonts w:ascii="Times New Roman" w:hAnsi="Times New Roman"/>
        </w:rPr>
        <w:t>)</w:t>
      </w:r>
      <w:r w:rsidR="00866A7D">
        <w:rPr>
          <w:rStyle w:val="None"/>
          <w:rFonts w:ascii="Times New Roman" w:hAnsi="Times New Roman"/>
        </w:rPr>
        <w:t xml:space="preserve"> repeated measurements of participants who provided more than 10 samples.</w:t>
      </w:r>
      <w:r w:rsidR="00883B03">
        <w:tab/>
      </w:r>
    </w:p>
    <w:p w14:paraId="7788F20D" w14:textId="77777777" w:rsidR="00883B03" w:rsidRDefault="00883B03" w:rsidP="00883B03">
      <w:pPr>
        <w:pStyle w:val="BodyA"/>
        <w:spacing w:line="240" w:lineRule="auto"/>
      </w:pPr>
      <w:r w:rsidRPr="009E248E">
        <w:rPr>
          <w:noProof/>
        </w:rPr>
        <w:drawing>
          <wp:inline distT="0" distB="0" distL="0" distR="0" wp14:anchorId="221F76E8" wp14:editId="2C2177C7">
            <wp:extent cx="3171825" cy="2895600"/>
            <wp:effectExtent l="0" t="0" r="9525" b="0"/>
            <wp:docPr id="18" name="Picture 18" descr="C:\Users\shg778\OneDrive - Harvard University\Migrated-P-Drive\Boilermaker\metabolomics inflammation\r_analysis\biomarker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shg778\OneDrive - Harvard University\Migrated-P-Drive\Boilermaker\metabolomics inflammation\r_analysis\biomarker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97" b="5590"/>
                    <a:stretch/>
                  </pic:blipFill>
                  <pic:spPr bwMode="auto">
                    <a:xfrm>
                      <a:off x="0" y="0"/>
                      <a:ext cx="317182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BADECC" w14:textId="77777777" w:rsidR="00883B03" w:rsidRDefault="00883B03" w:rsidP="00883B03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2B021E8A" w14:textId="77777777" w:rsidR="00883B03" w:rsidRDefault="00883B03" w:rsidP="00883B03">
      <w:pPr>
        <w:pStyle w:val="BodyA"/>
        <w:spacing w:line="240" w:lineRule="auto"/>
      </w:pPr>
    </w:p>
    <w:p w14:paraId="0B5A533A" w14:textId="1BC7521B" w:rsidR="00883B03" w:rsidRPr="00DE4FE8" w:rsidRDefault="00FE7C21" w:rsidP="00DE4FE8">
      <w:pPr>
        <w:pStyle w:val="Heading2"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28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DE4FE8">
        <w:rPr>
          <w:rStyle w:val="None"/>
          <w:rFonts w:ascii="Times New Roman" w:hAnsi="Times New Roman"/>
        </w:rPr>
        <w:t>plasma interleukin-8</w:t>
      </w:r>
      <w:r w:rsidR="00DE4FE8" w:rsidRPr="00DE4FE8">
        <w:rPr>
          <w:rStyle w:val="None"/>
          <w:rFonts w:ascii="Times New Roman" w:hAnsi="Times New Roman"/>
        </w:rPr>
        <w:t xml:space="preserve"> </w:t>
      </w:r>
      <w:r w:rsidR="00DE4FE8">
        <w:rPr>
          <w:rStyle w:val="None"/>
          <w:rFonts w:ascii="Times New Roman" w:hAnsi="Times New Roman"/>
        </w:rPr>
        <w:t>(</w:t>
      </w:r>
      <w:r w:rsidR="00DE4FE8" w:rsidRPr="00DE4FE8">
        <w:rPr>
          <w:rStyle w:val="None"/>
          <w:rFonts w:ascii="Times New Roman" w:hAnsi="Times New Roman"/>
        </w:rPr>
        <w:t>pg/mL</w:t>
      </w:r>
      <w:r w:rsidR="00DE4FE8">
        <w:rPr>
          <w:rStyle w:val="None"/>
          <w:rFonts w:ascii="Times New Roman" w:hAnsi="Times New Roman"/>
        </w:rPr>
        <w:t>)</w:t>
      </w:r>
      <w:r w:rsidR="00866A7D">
        <w:rPr>
          <w:rStyle w:val="None"/>
          <w:rFonts w:ascii="Times New Roman" w:hAnsi="Times New Roman"/>
        </w:rPr>
        <w:t xml:space="preserve"> repeated measurements of participants who provided more than 10 samples.</w:t>
      </w:r>
      <w:r w:rsidR="00883B03">
        <w:tab/>
      </w:r>
    </w:p>
    <w:p w14:paraId="2337894D" w14:textId="77777777" w:rsidR="00883B03" w:rsidRDefault="00883B03" w:rsidP="00883B03">
      <w:pPr>
        <w:pStyle w:val="BodyA"/>
        <w:spacing w:line="240" w:lineRule="auto"/>
      </w:pPr>
      <w:r w:rsidRPr="009E248E">
        <w:rPr>
          <w:noProof/>
        </w:rPr>
        <w:drawing>
          <wp:inline distT="0" distB="0" distL="0" distR="0" wp14:anchorId="1AFCCA70" wp14:editId="6EEEE68D">
            <wp:extent cx="3162300" cy="2876550"/>
            <wp:effectExtent l="0" t="0" r="0" b="0"/>
            <wp:docPr id="17" name="Picture 17" descr="C:\Users\shg778\OneDrive - Harvard University\Migrated-P-Drive\Boilermaker\metabolomics inflammation\r_analysis\biomarker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shg778\OneDrive - Harvard University\Migrated-P-Drive\Boilermaker\metabolomics inflammation\r_analysis\biomarker1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79" b="6211"/>
                    <a:stretch/>
                  </pic:blipFill>
                  <pic:spPr bwMode="auto">
                    <a:xfrm>
                      <a:off x="0" y="0"/>
                      <a:ext cx="316230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9B0F6A" w14:textId="77777777" w:rsidR="00883B03" w:rsidRDefault="00883B03" w:rsidP="00883B03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2B74DE2A" w14:textId="3705D793" w:rsidR="00883B03" w:rsidRPr="00DE4FE8" w:rsidRDefault="00FE7C21" w:rsidP="00DE4FE8">
      <w:pPr>
        <w:pStyle w:val="Heading2"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29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DE4FE8">
        <w:rPr>
          <w:rStyle w:val="None"/>
          <w:rFonts w:ascii="Times New Roman" w:hAnsi="Times New Roman"/>
        </w:rPr>
        <w:t>plasma interleukin-10</w:t>
      </w:r>
      <w:r w:rsidR="00DE4FE8" w:rsidRPr="00DE4FE8">
        <w:rPr>
          <w:rStyle w:val="None"/>
          <w:rFonts w:ascii="Times New Roman" w:hAnsi="Times New Roman"/>
        </w:rPr>
        <w:t xml:space="preserve"> </w:t>
      </w:r>
      <w:r w:rsidR="00DE4FE8">
        <w:rPr>
          <w:rStyle w:val="None"/>
          <w:rFonts w:ascii="Times New Roman" w:hAnsi="Times New Roman"/>
        </w:rPr>
        <w:t>(</w:t>
      </w:r>
      <w:r w:rsidR="00DE4FE8" w:rsidRPr="00DE4FE8">
        <w:rPr>
          <w:rStyle w:val="None"/>
          <w:rFonts w:ascii="Times New Roman" w:hAnsi="Times New Roman"/>
        </w:rPr>
        <w:t>pg/mL</w:t>
      </w:r>
      <w:r w:rsidR="00DE4FE8">
        <w:rPr>
          <w:rStyle w:val="None"/>
          <w:rFonts w:ascii="Times New Roman" w:hAnsi="Times New Roman"/>
        </w:rPr>
        <w:t>)</w:t>
      </w:r>
      <w:r w:rsidR="00DE4FE8" w:rsidRPr="00DE4FE8">
        <w:rPr>
          <w:rStyle w:val="None"/>
          <w:rFonts w:ascii="Times New Roman" w:hAnsi="Times New Roman"/>
        </w:rPr>
        <w:t xml:space="preserve"> </w:t>
      </w:r>
      <w:r w:rsidR="00866A7D">
        <w:rPr>
          <w:rStyle w:val="None"/>
          <w:rFonts w:ascii="Times New Roman" w:hAnsi="Times New Roman"/>
        </w:rPr>
        <w:t>repeated measurements of participants who provided more than 10 samples.</w:t>
      </w:r>
      <w:r w:rsidR="00883B03">
        <w:tab/>
      </w:r>
    </w:p>
    <w:p w14:paraId="3D7BB811" w14:textId="77777777" w:rsidR="00883B03" w:rsidRDefault="00883B03" w:rsidP="00883B03">
      <w:pPr>
        <w:pStyle w:val="BodyA"/>
        <w:spacing w:line="240" w:lineRule="auto"/>
      </w:pPr>
      <w:r w:rsidRPr="009E248E">
        <w:rPr>
          <w:noProof/>
        </w:rPr>
        <w:drawing>
          <wp:inline distT="0" distB="0" distL="0" distR="0" wp14:anchorId="5E0FB472" wp14:editId="1B8A51C2">
            <wp:extent cx="3181350" cy="2867025"/>
            <wp:effectExtent l="0" t="0" r="0" b="9525"/>
            <wp:docPr id="16" name="Picture 16" descr="C:\Users\shg778\OneDrive - Harvard University\Migrated-P-Drive\Boilermaker\metabolomics inflammation\r_analysis\biomarker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hg778\OneDrive - Harvard University\Migrated-P-Drive\Boilermaker\metabolomics inflammation\r_analysis\biomarker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16" b="6521"/>
                    <a:stretch/>
                  </pic:blipFill>
                  <pic:spPr bwMode="auto">
                    <a:xfrm>
                      <a:off x="0" y="0"/>
                      <a:ext cx="3181350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51309A" w14:textId="77777777" w:rsidR="00883B03" w:rsidRDefault="00883B03" w:rsidP="00883B03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1BC26847" w14:textId="77777777" w:rsidR="00883B03" w:rsidRDefault="00883B03" w:rsidP="00883B03">
      <w:pPr>
        <w:pStyle w:val="BodyA"/>
        <w:spacing w:line="240" w:lineRule="auto"/>
      </w:pPr>
    </w:p>
    <w:p w14:paraId="7A77431E" w14:textId="5CFB5871" w:rsidR="00866A7D" w:rsidRDefault="00FE7C21" w:rsidP="00866A7D">
      <w:pPr>
        <w:pStyle w:val="Heading2"/>
        <w:rPr>
          <w:rStyle w:val="None"/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ementary Figure 30</w:t>
      </w:r>
      <w:r w:rsidR="00866A7D">
        <w:rPr>
          <w:rStyle w:val="None"/>
          <w:rFonts w:ascii="Times New Roman" w:hAnsi="Times New Roman"/>
        </w:rPr>
        <w:t xml:space="preserve">. The profile of </w:t>
      </w:r>
      <w:r w:rsidR="00DE4FE8">
        <w:rPr>
          <w:rStyle w:val="None"/>
          <w:rFonts w:ascii="Times New Roman" w:hAnsi="Times New Roman"/>
        </w:rPr>
        <w:t>plasma TNF-a</w:t>
      </w:r>
      <w:r w:rsidR="00DE4FE8" w:rsidRPr="00DE4FE8">
        <w:rPr>
          <w:rStyle w:val="None"/>
          <w:rFonts w:ascii="Times New Roman" w:hAnsi="Times New Roman"/>
        </w:rPr>
        <w:t xml:space="preserve"> </w:t>
      </w:r>
      <w:r w:rsidR="00DE4FE8">
        <w:rPr>
          <w:rStyle w:val="None"/>
          <w:rFonts w:ascii="Times New Roman" w:hAnsi="Times New Roman"/>
        </w:rPr>
        <w:t>(</w:t>
      </w:r>
      <w:r w:rsidR="00DE4FE8" w:rsidRPr="00DE4FE8">
        <w:rPr>
          <w:rStyle w:val="None"/>
          <w:rFonts w:ascii="Times New Roman" w:hAnsi="Times New Roman"/>
        </w:rPr>
        <w:t>pg/mL</w:t>
      </w:r>
      <w:r w:rsidR="00DE4FE8">
        <w:rPr>
          <w:rStyle w:val="None"/>
          <w:rFonts w:ascii="Times New Roman" w:hAnsi="Times New Roman"/>
        </w:rPr>
        <w:t xml:space="preserve">) </w:t>
      </w:r>
      <w:r w:rsidR="00866A7D">
        <w:rPr>
          <w:rStyle w:val="None"/>
          <w:rFonts w:ascii="Times New Roman" w:hAnsi="Times New Roman"/>
        </w:rPr>
        <w:t>repeated measurements of participants who provided more than 10 samples.</w:t>
      </w:r>
    </w:p>
    <w:p w14:paraId="55267D62" w14:textId="77777777" w:rsidR="00883B03" w:rsidRDefault="00883B03" w:rsidP="00883B03">
      <w:pPr>
        <w:pStyle w:val="BodyA"/>
        <w:spacing w:line="240" w:lineRule="auto"/>
      </w:pPr>
      <w:r w:rsidRPr="009E248E">
        <w:rPr>
          <w:noProof/>
        </w:rPr>
        <w:drawing>
          <wp:inline distT="0" distB="0" distL="0" distR="0" wp14:anchorId="246F38E0" wp14:editId="59E5A218">
            <wp:extent cx="3171825" cy="2867025"/>
            <wp:effectExtent l="0" t="0" r="9525" b="9525"/>
            <wp:docPr id="15" name="Picture 15" descr="C:\Users\shg778\OneDrive - Harvard University\Migrated-P-Drive\Boilermaker\metabolomics inflammation\r_analysis\biomarker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shg778\OneDrive - Harvard University\Migrated-P-Drive\Boilermaker\metabolomics inflammation\r_analysis\biomarker1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97" b="6521"/>
                    <a:stretch/>
                  </pic:blipFill>
                  <pic:spPr bwMode="auto">
                    <a:xfrm>
                      <a:off x="0" y="0"/>
                      <a:ext cx="317182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A4F4EA" w14:textId="77777777" w:rsidR="00883B03" w:rsidRDefault="00883B03" w:rsidP="00883B03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3DE57721" w14:textId="7E155432" w:rsidR="00883B03" w:rsidRPr="00AD0C4A" w:rsidRDefault="00866A7D" w:rsidP="00AD0C4A">
      <w:pPr>
        <w:pStyle w:val="Heading2"/>
        <w:rPr>
          <w:rFonts w:ascii="Times New Roman" w:hAnsi="Times New Roman"/>
        </w:rPr>
      </w:pPr>
      <w:r>
        <w:rPr>
          <w:rStyle w:val="None"/>
          <w:rFonts w:ascii="Times New Roman" w:hAnsi="Times New Roman"/>
        </w:rPr>
        <w:t>Suppl</w:t>
      </w:r>
      <w:r w:rsidR="00FE7C21">
        <w:rPr>
          <w:rStyle w:val="None"/>
          <w:rFonts w:ascii="Times New Roman" w:hAnsi="Times New Roman"/>
        </w:rPr>
        <w:t>ementary Figure 31</w:t>
      </w:r>
      <w:r>
        <w:rPr>
          <w:rStyle w:val="None"/>
          <w:rFonts w:ascii="Times New Roman" w:hAnsi="Times New Roman"/>
        </w:rPr>
        <w:t xml:space="preserve">. The profile of </w:t>
      </w:r>
      <w:r w:rsidR="00AD0C4A">
        <w:rPr>
          <w:rStyle w:val="None"/>
          <w:rFonts w:ascii="Times New Roman" w:hAnsi="Times New Roman"/>
        </w:rPr>
        <w:t>plasma VEGF</w:t>
      </w:r>
      <w:r w:rsidR="00AD0C4A" w:rsidRPr="00AD0C4A">
        <w:rPr>
          <w:rStyle w:val="None"/>
          <w:rFonts w:ascii="Times New Roman" w:hAnsi="Times New Roman"/>
        </w:rPr>
        <w:t xml:space="preserve"> </w:t>
      </w:r>
      <w:r w:rsidR="00AD0C4A">
        <w:rPr>
          <w:rStyle w:val="None"/>
          <w:rFonts w:ascii="Times New Roman" w:hAnsi="Times New Roman"/>
        </w:rPr>
        <w:t>(</w:t>
      </w:r>
      <w:r w:rsidR="00AD0C4A" w:rsidRPr="00AD0C4A">
        <w:rPr>
          <w:rStyle w:val="None"/>
          <w:rFonts w:ascii="Times New Roman" w:hAnsi="Times New Roman"/>
        </w:rPr>
        <w:t>pg/mL</w:t>
      </w:r>
      <w:r w:rsidR="00AD0C4A">
        <w:rPr>
          <w:rStyle w:val="None"/>
          <w:rFonts w:ascii="Times New Roman" w:hAnsi="Times New Roman"/>
        </w:rPr>
        <w:t>)</w:t>
      </w:r>
      <w:r w:rsidR="00AD0C4A" w:rsidRPr="00AD0C4A">
        <w:rPr>
          <w:rStyle w:val="None"/>
          <w:rFonts w:ascii="Times New Roman" w:hAnsi="Times New Roman"/>
        </w:rPr>
        <w:t xml:space="preserve"> </w:t>
      </w:r>
      <w:r>
        <w:rPr>
          <w:rStyle w:val="None"/>
          <w:rFonts w:ascii="Times New Roman" w:hAnsi="Times New Roman"/>
        </w:rPr>
        <w:t>repeated measurements of participants who provided more than 10 samples.</w:t>
      </w:r>
    </w:p>
    <w:p w14:paraId="27180389" w14:textId="77777777" w:rsidR="00883B03" w:rsidRDefault="00883B03" w:rsidP="00883B03">
      <w:pPr>
        <w:pStyle w:val="BodyA"/>
        <w:spacing w:line="240" w:lineRule="auto"/>
      </w:pPr>
      <w:r w:rsidRPr="009E248E">
        <w:rPr>
          <w:noProof/>
        </w:rPr>
        <w:drawing>
          <wp:inline distT="0" distB="0" distL="0" distR="0" wp14:anchorId="59885FD0" wp14:editId="5FD09A62">
            <wp:extent cx="3181350" cy="2876550"/>
            <wp:effectExtent l="0" t="0" r="0" b="0"/>
            <wp:docPr id="14" name="Picture 14" descr="C:\Users\shg778\OneDrive - Harvard University\Migrated-P-Drive\Boilermaker\metabolomics inflammation\r_analysis\biomarker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shg778\OneDrive - Harvard University\Migrated-P-Drive\Boilermaker\metabolomics inflammation\r_analysis\biomarker1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16" b="6211"/>
                    <a:stretch/>
                  </pic:blipFill>
                  <pic:spPr bwMode="auto">
                    <a:xfrm>
                      <a:off x="0" y="0"/>
                      <a:ext cx="318135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4C6161" w14:textId="77777777" w:rsidR="00883B03" w:rsidRDefault="00883B03" w:rsidP="00883B03">
      <w:pPr>
        <w:pStyle w:val="BodyA"/>
        <w:spacing w:line="240" w:lineRule="auto"/>
        <w:ind w:firstLine="720"/>
      </w:pPr>
      <w:r>
        <w:t>Number of days since 1/29/2010</w:t>
      </w:r>
      <w:r>
        <w:tab/>
        <w:t>ID</w:t>
      </w:r>
      <w:r>
        <w:tab/>
      </w:r>
    </w:p>
    <w:p w14:paraId="1040B270" w14:textId="77777777" w:rsidR="00883B03" w:rsidRDefault="00883B03" w:rsidP="00883B03">
      <w:pPr>
        <w:pStyle w:val="BodyA"/>
      </w:pPr>
    </w:p>
    <w:p w14:paraId="1D0A3141" w14:textId="77777777" w:rsidR="00883B03" w:rsidRDefault="00883B03" w:rsidP="00883B03">
      <w:pPr>
        <w:pStyle w:val="BodyA"/>
      </w:pPr>
    </w:p>
    <w:p w14:paraId="2B1057CB" w14:textId="77777777" w:rsidR="00883B03" w:rsidRDefault="00883B03" w:rsidP="00883B03">
      <w:pPr>
        <w:pStyle w:val="BodyA"/>
      </w:pPr>
    </w:p>
    <w:p w14:paraId="2D04BDAC" w14:textId="77777777" w:rsidR="00883B03" w:rsidRDefault="00883B03" w:rsidP="00883B03">
      <w:pPr>
        <w:pStyle w:val="BodyA"/>
      </w:pPr>
    </w:p>
    <w:p w14:paraId="29ED286E" w14:textId="77777777" w:rsidR="00883B03" w:rsidRPr="00883B03" w:rsidRDefault="00883B03" w:rsidP="00883B03">
      <w:pPr>
        <w:pStyle w:val="BodyA"/>
      </w:pPr>
    </w:p>
    <w:p w14:paraId="0A34DF9A" w14:textId="77777777" w:rsidR="003A2425" w:rsidRDefault="003A2425" w:rsidP="003A2425">
      <w:pPr>
        <w:pStyle w:val="Heading2"/>
        <w:widowControl w:val="0"/>
        <w:spacing w:line="240" w:lineRule="auto"/>
        <w:rPr>
          <w:rStyle w:val="None"/>
          <w:rFonts w:ascii="Times New Roman" w:eastAsia="Times New Roman" w:hAnsi="Times New Roman" w:cs="Times New Roman"/>
        </w:rPr>
      </w:pPr>
    </w:p>
    <w:p w14:paraId="2972D00B" w14:textId="77777777" w:rsidR="00883B03" w:rsidRPr="00883B03" w:rsidRDefault="00883B03" w:rsidP="00883B03">
      <w:pPr>
        <w:pStyle w:val="BodyA"/>
      </w:pPr>
    </w:p>
    <w:p w14:paraId="34A3F935" w14:textId="77777777" w:rsidR="003A2425" w:rsidRDefault="003A2425" w:rsidP="003A2425">
      <w:p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br/>
      </w:r>
    </w:p>
    <w:p w14:paraId="119C3D79" w14:textId="77777777" w:rsidR="00DD3566" w:rsidRDefault="00DD3566"/>
    <w:sectPr w:rsidR="00DD35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A40D1" w16cex:dateUtc="2021-05-27T04:01:00Z"/>
  <w16cex:commentExtensible w16cex:durableId="245A411F" w16cex:dateUtc="2021-05-27T04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AFE0F3F" w16cid:durableId="245A40D1"/>
  <w16cid:commentId w16cid:paraId="23C6DB80" w16cid:durableId="245A411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442C3"/>
    <w:multiLevelType w:val="hybridMultilevel"/>
    <w:tmpl w:val="80EA20C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10379"/>
    <w:multiLevelType w:val="hybridMultilevel"/>
    <w:tmpl w:val="EC3AF1B2"/>
    <w:lvl w:ilvl="0" w:tplc="74741B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tjQ3NzUwtzQ2M7FQ0lEKTi0uzszPAykwrQUAY+THdywAAAA="/>
  </w:docVars>
  <w:rsids>
    <w:rsidRoot w:val="003A2425"/>
    <w:rsid w:val="000C6E33"/>
    <w:rsid w:val="000F7E15"/>
    <w:rsid w:val="00321CC8"/>
    <w:rsid w:val="003A2425"/>
    <w:rsid w:val="004144C9"/>
    <w:rsid w:val="004969A4"/>
    <w:rsid w:val="004C661D"/>
    <w:rsid w:val="004D6AFE"/>
    <w:rsid w:val="005156B5"/>
    <w:rsid w:val="005D2B80"/>
    <w:rsid w:val="007745F1"/>
    <w:rsid w:val="00866A7D"/>
    <w:rsid w:val="00883B03"/>
    <w:rsid w:val="009679CA"/>
    <w:rsid w:val="009C6150"/>
    <w:rsid w:val="00AC4CAD"/>
    <w:rsid w:val="00AD0C4A"/>
    <w:rsid w:val="00B12F0E"/>
    <w:rsid w:val="00B7779A"/>
    <w:rsid w:val="00D95E97"/>
    <w:rsid w:val="00DC02F6"/>
    <w:rsid w:val="00DD0F11"/>
    <w:rsid w:val="00DD3566"/>
    <w:rsid w:val="00DE4FE8"/>
    <w:rsid w:val="00F54956"/>
    <w:rsid w:val="00FE7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FF681"/>
  <w15:chartTrackingRefBased/>
  <w15:docId w15:val="{4BD43CA6-FE2A-46C9-B4E3-17C47C66C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2425"/>
    <w:rPr>
      <w:rFonts w:eastAsia="SimSun"/>
      <w:lang w:val="en-NZ" w:eastAsia="en-US"/>
    </w:rPr>
  </w:style>
  <w:style w:type="paragraph" w:styleId="Heading2">
    <w:name w:val="heading 2"/>
    <w:next w:val="BodyA"/>
    <w:link w:val="Heading2Char"/>
    <w:rsid w:val="003A2425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 w:after="0" w:line="480" w:lineRule="auto"/>
      <w:outlineLvl w:val="1"/>
    </w:pPr>
    <w:rPr>
      <w:rFonts w:ascii="Calibri" w:eastAsia="Arial Unicode MS" w:hAnsi="Calibri" w:cs="Arial Unicode MS"/>
      <w:b/>
      <w:bCs/>
      <w:i/>
      <w:iCs/>
      <w:color w:val="000000"/>
      <w:sz w:val="24"/>
      <w:szCs w:val="24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A2425"/>
    <w:rPr>
      <w:rFonts w:ascii="Calibri" w:eastAsia="Arial Unicode MS" w:hAnsi="Calibri" w:cs="Arial Unicode MS"/>
      <w:b/>
      <w:bCs/>
      <w:i/>
      <w:iCs/>
      <w:color w:val="000000"/>
      <w:sz w:val="24"/>
      <w:szCs w:val="24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">
    <w:name w:val="Body A"/>
    <w:link w:val="BodyAChar"/>
    <w:rsid w:val="003A2425"/>
    <w:pPr>
      <w:pBdr>
        <w:top w:val="nil"/>
        <w:left w:val="nil"/>
        <w:bottom w:val="nil"/>
        <w:right w:val="nil"/>
        <w:between w:val="nil"/>
        <w:bar w:val="nil"/>
      </w:pBdr>
      <w:spacing w:line="480" w:lineRule="auto"/>
    </w:pPr>
    <w:rPr>
      <w:rFonts w:ascii="Calibri" w:eastAsia="Arial Unicode MS" w:hAnsi="Calibri" w:cs="Arial Unicode MS"/>
      <w:color w:val="000000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">
    <w:name w:val="None"/>
    <w:rsid w:val="003A2425"/>
  </w:style>
  <w:style w:type="character" w:customStyle="1" w:styleId="BodyAChar">
    <w:name w:val="Body A Char"/>
    <w:basedOn w:val="DefaultParagraphFont"/>
    <w:link w:val="BodyA"/>
    <w:rsid w:val="003A2425"/>
    <w:rPr>
      <w:rFonts w:ascii="Calibri" w:eastAsia="Arial Unicode MS" w:hAnsi="Calibri" w:cs="Arial Unicode MS"/>
      <w:color w:val="000000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paragraph" w:styleId="NormalWeb">
    <w:name w:val="Normal (Web)"/>
    <w:basedOn w:val="Normal"/>
    <w:uiPriority w:val="99"/>
    <w:semiHidden/>
    <w:unhideWhenUsed/>
    <w:rsid w:val="009679C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 w:eastAsia="zh-CN"/>
    </w:rPr>
  </w:style>
  <w:style w:type="character" w:styleId="PlaceholderText">
    <w:name w:val="Placeholder Text"/>
    <w:basedOn w:val="DefaultParagraphFont"/>
    <w:uiPriority w:val="99"/>
    <w:semiHidden/>
    <w:rsid w:val="000F7E1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777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77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779A"/>
    <w:rPr>
      <w:rFonts w:eastAsia="SimSun"/>
      <w:sz w:val="20"/>
      <w:szCs w:val="20"/>
      <w:lang w:val="en-NZ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7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79A"/>
    <w:rPr>
      <w:rFonts w:eastAsia="SimSun"/>
      <w:b/>
      <w:bCs/>
      <w:sz w:val="20"/>
      <w:szCs w:val="20"/>
      <w:lang w:val="en-NZ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A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A7D"/>
    <w:rPr>
      <w:rFonts w:ascii="Segoe UI" w:eastAsia="SimSun" w:hAnsi="Segoe UI" w:cs="Segoe UI"/>
      <w:sz w:val="18"/>
      <w:szCs w:val="18"/>
      <w:lang w:val="en-NZ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0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microsoft.com/office/2016/09/relationships/commentsIds" Target="commentsId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1777</Words>
  <Characters>10132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5</vt:i4>
      </vt:variant>
    </vt:vector>
  </HeadingPairs>
  <TitlesOfParts>
    <vt:vector size="36" baseType="lpstr">
      <vt:lpstr/>
      <vt:lpstr>    Supplementary Table 1. The profile of urinary and plasma inflammatory biomarkers</vt:lpstr>
      <vt:lpstr>    Supplementary Table 2. The profile of metabolites that changed over time in part</vt:lpstr>
      <vt:lpstr>    Supplementary Table 3. The profile of inflammation biomarker that changed over t</vt:lpstr>
      <vt:lpstr>    Supplementary Figure 1. The profile of plasma 3beta-hydroxy-5-cholestenoate (nor</vt:lpstr>
      <vt:lpstr>    Supplementary Figure 2. The profile of plasma 3-hydroxyhippurate (normalized) re</vt:lpstr>
      <vt:lpstr>    Supplementary Figure 3. The profile of plasma 4-cholesten-3-one (normalized) rep</vt:lpstr>
      <vt:lpstr>    Supplementary Figure 4. The profile of plasma androstenediol (3beta,17beta) mono</vt:lpstr>
      <vt:lpstr>    Supplementary Figure 5. The profile of plasma biliverdin (normalized) repeated m</vt:lpstr>
      <vt:lpstr>    Supplementary Figure 6. The profile of plasma ectoine (normalized) repeated meas</vt:lpstr>
      <vt:lpstr>    Supplementary Figure 7. The profile of plasma glycerophosphoethanolamine (normal</vt:lpstr>
      <vt:lpstr>    Supplementary Figure 8. The profile of plasma hypoxanthine (normalized) repeated</vt:lpstr>
      <vt:lpstr>    Supplementary Figure 9. The profile of plasma linoleoylcarnitine (C18:2)* (norma</vt:lpstr>
      <vt:lpstr>    Supplementary Figure 10. The profile of plasma N-acetylglutamate (normalized) re</vt:lpstr>
      <vt:lpstr>    Supplementary Figure 11. The profile of plasma oleoyl ethanolamide (normalized) </vt:lpstr>
      <vt:lpstr>    Supplementary Figure 12. The profile of plasma oleoylcarnitine (C18:1) (normaliz</vt:lpstr>
      <vt:lpstr>    Supplementary Figure 13. The profile of plasma oleoylcarnitine (C18:1) (normaliz</vt:lpstr>
      <vt:lpstr>    Supplementary Figure 14. The profile of plasma 1-myristoylglycerol (14:0) (norma</vt:lpstr>
      <vt:lpstr>    Supplementary Figure 15. The profile of plasma sphingomyelin (d18:1/20:2, d18:2/</vt:lpstr>
      <vt:lpstr>    Supplementary Figure 16. The profile of plasma sphingomyelin (d18:2/18:1)* (norm</vt:lpstr>
      <vt:lpstr>    Supplementary Figure 17. The profile of plasma tartronate (hydroxymalonate) (nor</vt:lpstr>
      <vt:lpstr>    Supplementary Figure 18. The profile of plasma thymol sulfate (normalized) repea</vt:lpstr>
      <vt:lpstr>    Supplementary Figure 19. The profile of urinary and plasma inflammatory biomarke</vt:lpstr>
      <vt:lpstr>    Supplementary Figure 20. The profile of urinary and plasma inflammatory biomarke</vt:lpstr>
      <vt:lpstr>    Supplementary Figure 21. The profile of urinary and plasma inflammatory biomarke</vt:lpstr>
      <vt:lpstr>    Supplementary Figure 22. The profile of urinary and plasma inflammatory biomarke</vt:lpstr>
      <vt:lpstr>    Supplementary Figure 23. The profile of urinary and plasma inflammatory biomarke</vt:lpstr>
      <vt:lpstr>    Supplementary Figure 24. The profile of urinary and plasma inflammatory biomarke</vt:lpstr>
      <vt:lpstr>    Supplementary Figure 25. The profile of urinary and plasma inflammatory biomarke</vt:lpstr>
      <vt:lpstr>    Supplementary Figure 26. The profile of urinary and plasma inflammatory biomarke</vt:lpstr>
      <vt:lpstr>    Supplementary Figure 27. The profile of urinary and plasma inflammatory biomarke</vt:lpstr>
      <vt:lpstr>    Supplementary Figure 28. The profile of urinary and plasma inflammatory biomarke</vt:lpstr>
      <vt:lpstr>    Supplementary Figure 29. The profile of urinary and plasma inflammatory biomarke</vt:lpstr>
      <vt:lpstr>    Supplementary Figure 30. The profile of urinary and plasma inflammatory biomarke</vt:lpstr>
      <vt:lpstr>    Supplementary Figure 31. The profile of urinary and plasma inflammatory biomarke</vt:lpstr>
      <vt:lpstr>    </vt:lpstr>
    </vt:vector>
  </TitlesOfParts>
  <Company/>
  <LinksUpToDate>false</LinksUpToDate>
  <CharactersWithSpaces>1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terIT</dc:creator>
  <cp:keywords/>
  <dc:description/>
  <cp:lastModifiedBy>masterIT</cp:lastModifiedBy>
  <cp:revision>3</cp:revision>
  <dcterms:created xsi:type="dcterms:W3CDTF">2021-05-27T23:25:00Z</dcterms:created>
  <dcterms:modified xsi:type="dcterms:W3CDTF">2021-05-27T23:25:00Z</dcterms:modified>
</cp:coreProperties>
</file>